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DBB36" w14:textId="77777777" w:rsidR="00CA29DC" w:rsidRPr="00A937D3" w:rsidRDefault="00CA29DC" w:rsidP="00CA29DC">
      <w:pPr>
        <w:jc w:val="center"/>
        <w:rPr>
          <w:b/>
          <w:sz w:val="36"/>
          <w:szCs w:val="36"/>
        </w:rPr>
      </w:pPr>
      <w:r w:rsidRPr="00A937D3">
        <w:rPr>
          <w:b/>
          <w:sz w:val="36"/>
          <w:szCs w:val="36"/>
        </w:rPr>
        <w:t>My Views and Aspirations</w:t>
      </w:r>
    </w:p>
    <w:p w14:paraId="23A3D093" w14:textId="77777777" w:rsidR="004A3AE8" w:rsidRPr="00CA29DC" w:rsidRDefault="004A3AE8" w:rsidP="00CA29DC">
      <w:pPr>
        <w:jc w:val="center"/>
        <w:rPr>
          <w:b/>
          <w:sz w:val="28"/>
          <w:szCs w:val="28"/>
        </w:rPr>
      </w:pPr>
    </w:p>
    <w:p w14:paraId="5E855597" w14:textId="7470BB13" w:rsidR="00EE0BB7" w:rsidRPr="00273172" w:rsidRDefault="00291C6E" w:rsidP="00EE0BB7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 </w:t>
      </w:r>
      <w:r w:rsidR="00DC7B67">
        <w:rPr>
          <w:b/>
          <w:sz w:val="28"/>
          <w:szCs w:val="28"/>
        </w:rPr>
        <w:t>College</w:t>
      </w:r>
      <w:r w:rsidR="00273172">
        <w:rPr>
          <w:b/>
          <w:sz w:val="28"/>
          <w:szCs w:val="28"/>
        </w:rPr>
        <w:t xml:space="preserve"> I fe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2"/>
        <w:gridCol w:w="2552"/>
        <w:gridCol w:w="2552"/>
        <w:gridCol w:w="2552"/>
      </w:tblGrid>
      <w:tr w:rsidR="00B2447B" w14:paraId="40C2B16C" w14:textId="77777777" w:rsidTr="00675A7E">
        <w:trPr>
          <w:trHeight w:val="20"/>
        </w:trPr>
        <w:tc>
          <w:tcPr>
            <w:tcW w:w="2552" w:type="dxa"/>
          </w:tcPr>
          <w:p w14:paraId="3C3178EB" w14:textId="77777777" w:rsidR="00B2447B" w:rsidRDefault="00BD0CE0" w:rsidP="00EE0BB7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6672" behindDoc="0" locked="0" layoutInCell="1" allowOverlap="1" wp14:anchorId="549D2CCA" wp14:editId="2CCC1CB9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268605</wp:posOffset>
                  </wp:positionV>
                  <wp:extent cx="968375" cy="990600"/>
                  <wp:effectExtent l="0" t="0" r="3175" b="0"/>
                  <wp:wrapSquare wrapText="bothSides"/>
                  <wp:docPr id="12" name="Picture 12" descr="Image result for emoji for dont like mu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emoji for dont like muc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8375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0F89AE6" w14:textId="77777777" w:rsidR="00B2447B" w:rsidRDefault="00B2447B" w:rsidP="00EE0BB7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6C5B46FD" w14:textId="77777777" w:rsidR="00B2447B" w:rsidRDefault="00B2447B" w:rsidP="00EE0BB7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04BF4529" w14:textId="77777777" w:rsidR="00B2447B" w:rsidRDefault="00B2447B" w:rsidP="00EE0BB7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856D9A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73600" behindDoc="0" locked="0" layoutInCell="1" allowOverlap="1" wp14:anchorId="2D76A8CB" wp14:editId="3C364771">
                  <wp:simplePos x="0" y="0"/>
                  <wp:positionH relativeFrom="column">
                    <wp:posOffset>212090</wp:posOffset>
                  </wp:positionH>
                  <wp:positionV relativeFrom="paragraph">
                    <wp:posOffset>267970</wp:posOffset>
                  </wp:positionV>
                  <wp:extent cx="1038860" cy="1000125"/>
                  <wp:effectExtent l="0" t="0" r="8890" b="9525"/>
                  <wp:wrapSquare wrapText="bothSides"/>
                  <wp:docPr id="4" name="Picture 4" descr="H:\My Pictures\happy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:\My Pictures\happ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860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52" w:type="dxa"/>
          </w:tcPr>
          <w:p w14:paraId="38CCE314" w14:textId="77777777" w:rsidR="000328E6" w:rsidRDefault="00BD0CE0" w:rsidP="00EE0BB7">
            <w:pPr>
              <w:tabs>
                <w:tab w:val="left" w:pos="2250"/>
              </w:tabs>
              <w:rPr>
                <w:noProof/>
                <w:sz w:val="24"/>
                <w:szCs w:val="24"/>
                <w:lang w:eastAsia="en-GB"/>
              </w:rPr>
            </w:pPr>
            <w:r w:rsidRPr="00BD0CE0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04320" behindDoc="0" locked="0" layoutInCell="1" allowOverlap="1" wp14:anchorId="095F8FC6" wp14:editId="321B4A9D">
                  <wp:simplePos x="0" y="0"/>
                  <wp:positionH relativeFrom="column">
                    <wp:posOffset>172720</wp:posOffset>
                  </wp:positionH>
                  <wp:positionV relativeFrom="paragraph">
                    <wp:posOffset>201930</wp:posOffset>
                  </wp:positionV>
                  <wp:extent cx="1114425" cy="1114425"/>
                  <wp:effectExtent l="0" t="0" r="9525" b="9525"/>
                  <wp:wrapSquare wrapText="bothSides"/>
                  <wp:docPr id="27" name="Picture 27" descr="\\CTVVS1FS01\userdocs\hannahweeks\My Pictures\neutral fa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\\CTVVS1FS01\userdocs\hannahweeks\My Pictures\neutral fa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14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7303E0C" w14:textId="77777777" w:rsidR="000328E6" w:rsidRDefault="000328E6" w:rsidP="00EE0BB7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00C92CA7" w14:textId="77777777" w:rsidR="00B2447B" w:rsidRDefault="00B2447B" w:rsidP="00EE0BB7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592517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75648" behindDoc="0" locked="0" layoutInCell="1" allowOverlap="1" wp14:anchorId="5C0A3EE7" wp14:editId="101C03E8">
                  <wp:simplePos x="0" y="0"/>
                  <wp:positionH relativeFrom="column">
                    <wp:posOffset>57785</wp:posOffset>
                  </wp:positionH>
                  <wp:positionV relativeFrom="paragraph">
                    <wp:posOffset>186055</wp:posOffset>
                  </wp:positionV>
                  <wp:extent cx="1377950" cy="1112520"/>
                  <wp:effectExtent l="0" t="0" r="0" b="0"/>
                  <wp:wrapSquare wrapText="bothSides"/>
                  <wp:docPr id="10" name="Picture 10" descr="H:\My Pictures\dont lik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:\My Pictures\dont lik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7950" cy="1112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B2447B" w14:paraId="7C134F95" w14:textId="77777777" w:rsidTr="00675A7E">
        <w:trPr>
          <w:trHeight w:val="20"/>
        </w:trPr>
        <w:tc>
          <w:tcPr>
            <w:tcW w:w="2552" w:type="dxa"/>
          </w:tcPr>
          <w:p w14:paraId="081D6344" w14:textId="77777777" w:rsidR="00B2447B" w:rsidRDefault="00B2447B" w:rsidP="00EE0BB7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DCE828C" wp14:editId="1672EF3B">
                      <wp:simplePos x="0" y="0"/>
                      <wp:positionH relativeFrom="column">
                        <wp:posOffset>823595</wp:posOffset>
                      </wp:positionH>
                      <wp:positionV relativeFrom="paragraph">
                        <wp:posOffset>77470</wp:posOffset>
                      </wp:positionV>
                      <wp:extent cx="352425" cy="219075"/>
                      <wp:effectExtent l="0" t="0" r="28575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DEDCE7C" id="Rectangle 5" o:spid="_x0000_s1026" style="position:absolute;margin-left:64.85pt;margin-top:6.1pt;width:27.75pt;height:17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" fillcolor="window" strokecolor="#9bbb59" strokeweight="2pt"/>
                  </w:pict>
                </mc:Fallback>
              </mc:AlternateContent>
            </w:r>
            <w:r>
              <w:rPr>
                <w:sz w:val="24"/>
                <w:szCs w:val="24"/>
              </w:rPr>
              <w:t xml:space="preserve">Very happy  </w:t>
            </w:r>
          </w:p>
          <w:p w14:paraId="6A75DD46" w14:textId="77777777" w:rsidR="00B2447B" w:rsidRDefault="00B2447B" w:rsidP="00EE0BB7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46B6C1C3" w14:textId="77777777" w:rsidR="00B2447B" w:rsidRDefault="00B2447B" w:rsidP="00EE0BB7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2507104" wp14:editId="730C8456">
                      <wp:simplePos x="0" y="0"/>
                      <wp:positionH relativeFrom="column">
                        <wp:posOffset>791210</wp:posOffset>
                      </wp:positionH>
                      <wp:positionV relativeFrom="paragraph">
                        <wp:posOffset>6667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8ABE115" id="Rectangle 7" o:spid="_x0000_s1026" style="position:absolute;margin-left:62.3pt;margin-top:5.25pt;width:27.75pt;height:17.2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" fillcolor="window" strokecolor="#9bbb59" strokeweight="2pt">
                      <w10:wrap type="square"/>
                    </v:rect>
                  </w:pict>
                </mc:Fallback>
              </mc:AlternateContent>
            </w:r>
            <w:r>
              <w:rPr>
                <w:sz w:val="24"/>
                <w:szCs w:val="24"/>
              </w:rPr>
              <w:t xml:space="preserve">Happy  </w:t>
            </w:r>
          </w:p>
        </w:tc>
        <w:tc>
          <w:tcPr>
            <w:tcW w:w="2552" w:type="dxa"/>
          </w:tcPr>
          <w:p w14:paraId="6C342EED" w14:textId="77777777" w:rsidR="00B2447B" w:rsidRDefault="00B2447B" w:rsidP="00EE0BB7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23DC7EF" wp14:editId="572BFCDB">
                      <wp:simplePos x="0" y="0"/>
                      <wp:positionH relativeFrom="column">
                        <wp:posOffset>820420</wp:posOffset>
                      </wp:positionH>
                      <wp:positionV relativeFrom="paragraph">
                        <wp:posOffset>6540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4D24BA" id="Rectangle 9" o:spid="_x0000_s1026" style="position:absolute;margin-left:64.6pt;margin-top:5.15pt;width:27.75pt;height:17.2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0328E6">
              <w:rPr>
                <w:sz w:val="24"/>
                <w:szCs w:val="24"/>
              </w:rPr>
              <w:t>Not bad</w:t>
            </w:r>
          </w:p>
        </w:tc>
        <w:tc>
          <w:tcPr>
            <w:tcW w:w="2552" w:type="dxa"/>
          </w:tcPr>
          <w:p w14:paraId="28F9392E" w14:textId="77777777" w:rsidR="00B2447B" w:rsidRDefault="00B2447B" w:rsidP="00EE0BB7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D904004" wp14:editId="31F4A6DB">
                      <wp:simplePos x="0" y="0"/>
                      <wp:positionH relativeFrom="column">
                        <wp:posOffset>833755</wp:posOffset>
                      </wp:positionH>
                      <wp:positionV relativeFrom="paragraph">
                        <wp:posOffset>74930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DD505B5" id="Rectangle 11" o:spid="_x0000_s1026" style="position:absolute;margin-left:65.65pt;margin-top:5.9pt;width:27.75pt;height:17.2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" fillcolor="window" strokecolor="#9bbb59" strokeweight="2pt">
                      <w10:wrap type="square"/>
                    </v:rect>
                  </w:pict>
                </mc:Fallback>
              </mc:AlternateContent>
            </w:r>
            <w:r>
              <w:rPr>
                <w:sz w:val="24"/>
                <w:szCs w:val="24"/>
              </w:rPr>
              <w:t>Not good</w:t>
            </w:r>
          </w:p>
        </w:tc>
      </w:tr>
    </w:tbl>
    <w:p w14:paraId="0BE0F7F9" w14:textId="77777777" w:rsidR="00EE0BB7" w:rsidRDefault="00EE0BB7" w:rsidP="00EE0BB7">
      <w:pPr>
        <w:tabs>
          <w:tab w:val="left" w:pos="2250"/>
        </w:tabs>
        <w:rPr>
          <w:sz w:val="24"/>
          <w:szCs w:val="24"/>
        </w:rPr>
      </w:pPr>
    </w:p>
    <w:p w14:paraId="5095D436" w14:textId="27B5AAD8" w:rsidR="00BE45EA" w:rsidRPr="00273172" w:rsidRDefault="00291C6E" w:rsidP="00BE45EA">
      <w:pPr>
        <w:pStyle w:val="ListParagraph"/>
        <w:numPr>
          <w:ilvl w:val="0"/>
          <w:numId w:val="1"/>
        </w:numPr>
        <w:tabs>
          <w:tab w:val="left" w:pos="225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 </w:t>
      </w:r>
      <w:r w:rsidR="00DC7B67">
        <w:rPr>
          <w:b/>
          <w:sz w:val="28"/>
          <w:szCs w:val="28"/>
        </w:rPr>
        <w:t>College</w:t>
      </w:r>
      <w:r w:rsidR="00737C75" w:rsidRPr="00273172">
        <w:rPr>
          <w:b/>
          <w:sz w:val="28"/>
          <w:szCs w:val="28"/>
        </w:rPr>
        <w:t xml:space="preserve">, </w:t>
      </w:r>
      <w:r w:rsidR="00BE45EA" w:rsidRPr="00273172">
        <w:rPr>
          <w:b/>
          <w:sz w:val="28"/>
          <w:szCs w:val="28"/>
        </w:rPr>
        <w:t>I</w:t>
      </w:r>
      <w:r w:rsidR="00EE7077" w:rsidRPr="00273172">
        <w:rPr>
          <w:b/>
          <w:sz w:val="28"/>
          <w:szCs w:val="28"/>
        </w:rPr>
        <w:t xml:space="preserve"> </w:t>
      </w:r>
      <w:r w:rsidR="00273172">
        <w:rPr>
          <w:b/>
          <w:sz w:val="28"/>
          <w:szCs w:val="28"/>
        </w:rPr>
        <w:t>might also feel</w:t>
      </w:r>
    </w:p>
    <w:p w14:paraId="1EFB03C5" w14:textId="77777777" w:rsidR="00BE45EA" w:rsidRDefault="00BE45EA" w:rsidP="00BE45EA">
      <w:pPr>
        <w:pStyle w:val="ListParagraph"/>
        <w:tabs>
          <w:tab w:val="left" w:pos="2250"/>
        </w:tabs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2"/>
        <w:gridCol w:w="2552"/>
        <w:gridCol w:w="2552"/>
        <w:gridCol w:w="2552"/>
      </w:tblGrid>
      <w:tr w:rsidR="00B062E9" w14:paraId="4E776F51" w14:textId="77777777" w:rsidTr="00675A7E">
        <w:tc>
          <w:tcPr>
            <w:tcW w:w="2552" w:type="dxa"/>
          </w:tcPr>
          <w:p w14:paraId="1ECC627A" w14:textId="77777777" w:rsidR="00B062E9" w:rsidRDefault="00B062E9" w:rsidP="00B062E9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B062E9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82816" behindDoc="0" locked="0" layoutInCell="1" allowOverlap="1" wp14:anchorId="11B1EB64" wp14:editId="71A007E8">
                  <wp:simplePos x="0" y="0"/>
                  <wp:positionH relativeFrom="column">
                    <wp:posOffset>128270</wp:posOffset>
                  </wp:positionH>
                  <wp:positionV relativeFrom="paragraph">
                    <wp:posOffset>234950</wp:posOffset>
                  </wp:positionV>
                  <wp:extent cx="1171575" cy="1171575"/>
                  <wp:effectExtent l="0" t="0" r="9525" b="9525"/>
                  <wp:wrapSquare wrapText="bothSides"/>
                  <wp:docPr id="13" name="Picture 13" descr="H:\My Pictures\safe-place-logo_new_2012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:\My Pictures\safe-place-logo_new_2012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575" cy="1171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1EAA7DB" w14:textId="77777777" w:rsidR="00B062E9" w:rsidRDefault="00B062E9" w:rsidP="00B062E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552" w:type="dxa"/>
          </w:tcPr>
          <w:p w14:paraId="4236459D" w14:textId="77777777" w:rsidR="000B380A" w:rsidRDefault="000B380A" w:rsidP="00B062E9">
            <w:pPr>
              <w:tabs>
                <w:tab w:val="left" w:pos="2250"/>
              </w:tabs>
              <w:rPr>
                <w:noProof/>
                <w:sz w:val="24"/>
                <w:szCs w:val="24"/>
                <w:lang w:eastAsia="en-GB"/>
              </w:rPr>
            </w:pPr>
            <w:r w:rsidRPr="000B380A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93056" behindDoc="0" locked="0" layoutInCell="1" allowOverlap="1" wp14:anchorId="235C5268" wp14:editId="27D234D4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207010</wp:posOffset>
                  </wp:positionV>
                  <wp:extent cx="1209675" cy="1209675"/>
                  <wp:effectExtent l="0" t="0" r="0" b="9525"/>
                  <wp:wrapSquare wrapText="bothSides"/>
                  <wp:docPr id="1" name="Picture 1" descr="\\CTVVS1FS01\userdocs\hannahweeks\My Pictures\scared fa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CTVVS1FS01\userdocs\hannahweeks\My Pictures\scared fa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9675" cy="1209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71975B2" w14:textId="77777777" w:rsidR="00B062E9" w:rsidRDefault="00B062E9" w:rsidP="00B062E9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66C50973" w14:textId="77777777" w:rsidR="00B062E9" w:rsidRDefault="00F029A5" w:rsidP="00B062E9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F029A5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94080" behindDoc="0" locked="0" layoutInCell="1" allowOverlap="1" wp14:anchorId="464162B6" wp14:editId="5574B4B6">
                  <wp:simplePos x="0" y="0"/>
                  <wp:positionH relativeFrom="column">
                    <wp:posOffset>201930</wp:posOffset>
                  </wp:positionH>
                  <wp:positionV relativeFrom="paragraph">
                    <wp:posOffset>235585</wp:posOffset>
                  </wp:positionV>
                  <wp:extent cx="1060450" cy="1114425"/>
                  <wp:effectExtent l="0" t="0" r="6350" b="9525"/>
                  <wp:wrapSquare wrapText="bothSides"/>
                  <wp:docPr id="2" name="Picture 2" descr="\\CTVVS1FS01\userdocs\hannahweeks\My Pictures\cross fac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\\CTVVS1FS01\userdocs\hannahweeks\My Pictures\cross fac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0450" cy="1114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52" w:type="dxa"/>
          </w:tcPr>
          <w:p w14:paraId="30086E2D" w14:textId="77777777" w:rsidR="00B062E9" w:rsidRDefault="00431656" w:rsidP="00B062E9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431656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95104" behindDoc="0" locked="0" layoutInCell="1" allowOverlap="1" wp14:anchorId="794586BA" wp14:editId="7B4E7AE3">
                  <wp:simplePos x="0" y="0"/>
                  <wp:positionH relativeFrom="column">
                    <wp:posOffset>134620</wp:posOffset>
                  </wp:positionH>
                  <wp:positionV relativeFrom="paragraph">
                    <wp:posOffset>205740</wp:posOffset>
                  </wp:positionV>
                  <wp:extent cx="1152525" cy="1152525"/>
                  <wp:effectExtent l="0" t="0" r="9525" b="9525"/>
                  <wp:wrapSquare wrapText="bothSides"/>
                  <wp:docPr id="3" name="Picture 3" descr="\\CTVVS1FS01\userdocs\hannahweeks\My Pictures\tir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\\CTVVS1FS01\userdocs\hannahweeks\My Pictures\tir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1152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B062E9" w14:paraId="0291AB73" w14:textId="77777777" w:rsidTr="00675A7E">
        <w:trPr>
          <w:trHeight w:val="646"/>
        </w:trPr>
        <w:tc>
          <w:tcPr>
            <w:tcW w:w="2552" w:type="dxa"/>
          </w:tcPr>
          <w:p w14:paraId="56F64E64" w14:textId="77777777" w:rsidR="00B062E9" w:rsidRDefault="00B062E9" w:rsidP="00B062E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0CCD5745" wp14:editId="3C99AED5">
                      <wp:simplePos x="0" y="0"/>
                      <wp:positionH relativeFrom="column">
                        <wp:posOffset>823595</wp:posOffset>
                      </wp:positionH>
                      <wp:positionV relativeFrom="paragraph">
                        <wp:posOffset>77470</wp:posOffset>
                      </wp:positionV>
                      <wp:extent cx="352425" cy="219075"/>
                      <wp:effectExtent l="0" t="0" r="28575" b="2857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0F130B9" id="Rectangle 14" o:spid="_x0000_s1026" style="position:absolute;margin-left:64.85pt;margin-top:6.1pt;width:27.75pt;height:17.2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" fillcolor="window" strokecolor="#9bbb59" strokeweight="2pt"/>
                  </w:pict>
                </mc:Fallback>
              </mc:AlternateContent>
            </w:r>
            <w:r w:rsidR="000B380A">
              <w:rPr>
                <w:sz w:val="24"/>
                <w:szCs w:val="24"/>
              </w:rPr>
              <w:t xml:space="preserve">Safe </w:t>
            </w:r>
            <w:r>
              <w:rPr>
                <w:sz w:val="24"/>
                <w:szCs w:val="24"/>
              </w:rPr>
              <w:t xml:space="preserve"> </w:t>
            </w:r>
          </w:p>
          <w:p w14:paraId="422A359C" w14:textId="77777777" w:rsidR="00B062E9" w:rsidRDefault="00B062E9" w:rsidP="00B062E9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68576EFF" w14:textId="77777777" w:rsidR="00B062E9" w:rsidRDefault="00B062E9" w:rsidP="00B062E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6ED50721" wp14:editId="7D7F7073">
                      <wp:simplePos x="0" y="0"/>
                      <wp:positionH relativeFrom="column">
                        <wp:posOffset>791210</wp:posOffset>
                      </wp:positionH>
                      <wp:positionV relativeFrom="paragraph">
                        <wp:posOffset>6667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DB01957" id="Rectangle 15" o:spid="_x0000_s1026" style="position:absolute;margin-left:62.3pt;margin-top:5.25pt;width:27.75pt;height:17.2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0B380A">
              <w:rPr>
                <w:sz w:val="24"/>
                <w:szCs w:val="24"/>
              </w:rPr>
              <w:t>Scared</w:t>
            </w:r>
          </w:p>
        </w:tc>
        <w:tc>
          <w:tcPr>
            <w:tcW w:w="2552" w:type="dxa"/>
          </w:tcPr>
          <w:p w14:paraId="7D4A17DB" w14:textId="77777777" w:rsidR="00B062E9" w:rsidRDefault="00B062E9" w:rsidP="00B062E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D09E889" wp14:editId="202A93E2">
                      <wp:simplePos x="0" y="0"/>
                      <wp:positionH relativeFrom="column">
                        <wp:posOffset>820420</wp:posOffset>
                      </wp:positionH>
                      <wp:positionV relativeFrom="paragraph">
                        <wp:posOffset>6540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191B48E" id="Rectangle 16" o:spid="_x0000_s1026" style="position:absolute;margin-left:64.6pt;margin-top:5.15pt;width:27.75pt;height:17.2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F6451A">
              <w:rPr>
                <w:sz w:val="24"/>
                <w:szCs w:val="24"/>
              </w:rPr>
              <w:t>Fed up</w:t>
            </w:r>
          </w:p>
        </w:tc>
        <w:tc>
          <w:tcPr>
            <w:tcW w:w="2552" w:type="dxa"/>
          </w:tcPr>
          <w:p w14:paraId="1E8229FE" w14:textId="77777777" w:rsidR="00B062E9" w:rsidRDefault="00B062E9" w:rsidP="00B062E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C77FCDA" wp14:editId="422BF011">
                      <wp:simplePos x="0" y="0"/>
                      <wp:positionH relativeFrom="column">
                        <wp:posOffset>833755</wp:posOffset>
                      </wp:positionH>
                      <wp:positionV relativeFrom="paragraph">
                        <wp:posOffset>74930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69F6CD" id="Rectangle 17" o:spid="_x0000_s1026" style="position:absolute;margin-left:65.65pt;margin-top:5.9pt;width:27.75pt;height:17.2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431656">
              <w:rPr>
                <w:sz w:val="24"/>
                <w:szCs w:val="24"/>
              </w:rPr>
              <w:t>Tired</w:t>
            </w:r>
          </w:p>
        </w:tc>
      </w:tr>
    </w:tbl>
    <w:p w14:paraId="296B1AC5" w14:textId="77777777" w:rsidR="000B318D" w:rsidRDefault="000B318D" w:rsidP="00F63C1C">
      <w:pPr>
        <w:tabs>
          <w:tab w:val="left" w:pos="2250"/>
        </w:tabs>
        <w:rPr>
          <w:sz w:val="24"/>
          <w:szCs w:val="24"/>
        </w:rPr>
      </w:pPr>
    </w:p>
    <w:p w14:paraId="0CEEAFB2" w14:textId="77777777" w:rsidR="0028193E" w:rsidRPr="00F63C1C" w:rsidRDefault="0028193E" w:rsidP="00F63C1C">
      <w:pPr>
        <w:tabs>
          <w:tab w:val="left" w:pos="2250"/>
        </w:tabs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2"/>
        <w:gridCol w:w="2552"/>
        <w:gridCol w:w="2552"/>
        <w:gridCol w:w="2552"/>
      </w:tblGrid>
      <w:tr w:rsidR="005E2C5F" w14:paraId="240CDCAC" w14:textId="77777777" w:rsidTr="00675A7E">
        <w:tc>
          <w:tcPr>
            <w:tcW w:w="2552" w:type="dxa"/>
          </w:tcPr>
          <w:p w14:paraId="3BD6E5A7" w14:textId="77777777" w:rsidR="005E2C5F" w:rsidRDefault="00B3356C" w:rsidP="00467755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03296" behindDoc="0" locked="0" layoutInCell="1" allowOverlap="1" wp14:anchorId="2AA590D9" wp14:editId="2CB2920D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182880</wp:posOffset>
                  </wp:positionV>
                  <wp:extent cx="1447800" cy="1294765"/>
                  <wp:effectExtent l="0" t="0" r="0" b="635"/>
                  <wp:wrapSquare wrapText="bothSides"/>
                  <wp:docPr id="26" name="Picture 26" descr="https://lh3.googleusercontent.com/9LlPmIP_AsRGpnhgjMOVo0fmkD6Lkqci0IqZHQUf0onFlTWElCl0kJf5KklpgrXiMeCw-g=s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lh3.googleusercontent.com/9LlPmIP_AsRGpnhgjMOVo0fmkD6Lkqci0IqZHQUf0onFlTWElCl0kJf5KklpgrXiMeCw-g=s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1294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52" w:type="dxa"/>
          </w:tcPr>
          <w:p w14:paraId="3E351507" w14:textId="77777777" w:rsidR="005E2C5F" w:rsidRDefault="004B7308" w:rsidP="00467755">
            <w:pPr>
              <w:tabs>
                <w:tab w:val="left" w:pos="2250"/>
              </w:tabs>
              <w:rPr>
                <w:noProof/>
                <w:sz w:val="24"/>
                <w:szCs w:val="24"/>
                <w:lang w:eastAsia="en-GB"/>
              </w:rPr>
            </w:pPr>
            <w:r w:rsidRPr="004B7308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05344" behindDoc="0" locked="0" layoutInCell="1" allowOverlap="1" wp14:anchorId="5999BF8F" wp14:editId="7A56ABAF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183515</wp:posOffset>
                  </wp:positionV>
                  <wp:extent cx="1181100" cy="1181100"/>
                  <wp:effectExtent l="0" t="0" r="0" b="0"/>
                  <wp:wrapSquare wrapText="bothSides"/>
                  <wp:docPr id="28" name="Picture 28" descr="\\CTVVS1FS01\userdocs\hannahweeks\My Pictures\prou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\\CTVVS1FS01\userdocs\hannahweeks\My Pictures\prou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8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52" w:type="dxa"/>
          </w:tcPr>
          <w:p w14:paraId="157493D3" w14:textId="77777777" w:rsidR="005E2C5F" w:rsidRDefault="004B7308" w:rsidP="00467755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4B7308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06368" behindDoc="0" locked="0" layoutInCell="1" allowOverlap="1" wp14:anchorId="6A055780" wp14:editId="69FABE50">
                  <wp:simplePos x="0" y="0"/>
                  <wp:positionH relativeFrom="column">
                    <wp:posOffset>87630</wp:posOffset>
                  </wp:positionH>
                  <wp:positionV relativeFrom="paragraph">
                    <wp:posOffset>164465</wp:posOffset>
                  </wp:positionV>
                  <wp:extent cx="1200150" cy="1200150"/>
                  <wp:effectExtent l="0" t="0" r="0" b="0"/>
                  <wp:wrapSquare wrapText="bothSides"/>
                  <wp:docPr id="30" name="Picture 30" descr="\\CTVVS1FS01\userdocs\hannahweeks\My Pictures\anxious worri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\\CTVVS1FS01\userdocs\hannahweeks\My Pictures\anxious worri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52" w:type="dxa"/>
          </w:tcPr>
          <w:p w14:paraId="3457B6CE" w14:textId="77777777" w:rsidR="005E2C5F" w:rsidRDefault="00467755" w:rsidP="00467755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467755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02272" behindDoc="0" locked="0" layoutInCell="1" allowOverlap="1" wp14:anchorId="5363E3B8" wp14:editId="3A23EFD2">
                  <wp:simplePos x="0" y="0"/>
                  <wp:positionH relativeFrom="column">
                    <wp:posOffset>143510</wp:posOffset>
                  </wp:positionH>
                  <wp:positionV relativeFrom="paragraph">
                    <wp:posOffset>164465</wp:posOffset>
                  </wp:positionV>
                  <wp:extent cx="1200150" cy="1200150"/>
                  <wp:effectExtent l="0" t="0" r="0" b="0"/>
                  <wp:wrapSquare wrapText="bothSides"/>
                  <wp:docPr id="25" name="Picture 25" descr="\\CTVVS1FS01\userdocs\hannahweeks\My Pictures\thinkin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\\CTVVS1FS01\userdocs\hannahweeks\My Pictures\think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E2C5F" w14:paraId="79DD9B7E" w14:textId="77777777" w:rsidTr="00675A7E">
        <w:trPr>
          <w:trHeight w:val="646"/>
        </w:trPr>
        <w:tc>
          <w:tcPr>
            <w:tcW w:w="2552" w:type="dxa"/>
          </w:tcPr>
          <w:p w14:paraId="1C7A722D" w14:textId="77777777" w:rsidR="005E2C5F" w:rsidRDefault="005E2C5F" w:rsidP="00467755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0FB42D4C" wp14:editId="0E3A8691">
                      <wp:simplePos x="0" y="0"/>
                      <wp:positionH relativeFrom="column">
                        <wp:posOffset>823595</wp:posOffset>
                      </wp:positionH>
                      <wp:positionV relativeFrom="paragraph">
                        <wp:posOffset>77470</wp:posOffset>
                      </wp:positionV>
                      <wp:extent cx="352425" cy="219075"/>
                      <wp:effectExtent l="0" t="0" r="2857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683E2B8" id="Rectangle 6" o:spid="_x0000_s1026" style="position:absolute;margin-left:64.85pt;margin-top:6.1pt;width:27.75pt;height:17.2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" fillcolor="window" strokecolor="#9bbb59" strokeweight="2pt"/>
                  </w:pict>
                </mc:Fallback>
              </mc:AlternateContent>
            </w:r>
            <w:r w:rsidR="00467755">
              <w:rPr>
                <w:sz w:val="24"/>
                <w:szCs w:val="24"/>
              </w:rPr>
              <w:t>Calm</w:t>
            </w:r>
          </w:p>
          <w:p w14:paraId="207AEAF6" w14:textId="77777777" w:rsidR="005E2C5F" w:rsidRDefault="005E2C5F" w:rsidP="00467755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2694A534" w14:textId="77777777" w:rsidR="005E2C5F" w:rsidRDefault="005E2C5F" w:rsidP="00467755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764926DD" wp14:editId="6F64E358">
                      <wp:simplePos x="0" y="0"/>
                      <wp:positionH relativeFrom="column">
                        <wp:posOffset>791210</wp:posOffset>
                      </wp:positionH>
                      <wp:positionV relativeFrom="paragraph">
                        <wp:posOffset>6667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08DA813" id="Rectangle 18" o:spid="_x0000_s1026" style="position:absolute;margin-left:62.3pt;margin-top:5.25pt;width:27.75pt;height:17.2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467755">
              <w:rPr>
                <w:sz w:val="24"/>
                <w:szCs w:val="24"/>
              </w:rPr>
              <w:t>Proud</w:t>
            </w:r>
          </w:p>
        </w:tc>
        <w:tc>
          <w:tcPr>
            <w:tcW w:w="2552" w:type="dxa"/>
          </w:tcPr>
          <w:p w14:paraId="2F927A75" w14:textId="77777777" w:rsidR="005E2C5F" w:rsidRDefault="005E2C5F" w:rsidP="00467755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0C7298F0" wp14:editId="2361ED4E">
                      <wp:simplePos x="0" y="0"/>
                      <wp:positionH relativeFrom="column">
                        <wp:posOffset>820420</wp:posOffset>
                      </wp:positionH>
                      <wp:positionV relativeFrom="paragraph">
                        <wp:posOffset>6540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51EAD0" id="Rectangle 19" o:spid="_x0000_s1026" style="position:absolute;margin-left:64.6pt;margin-top:5.15pt;width:27.75pt;height:17.2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467755">
              <w:rPr>
                <w:sz w:val="24"/>
                <w:szCs w:val="24"/>
              </w:rPr>
              <w:t>Anxious</w:t>
            </w:r>
          </w:p>
        </w:tc>
        <w:tc>
          <w:tcPr>
            <w:tcW w:w="2552" w:type="dxa"/>
          </w:tcPr>
          <w:p w14:paraId="2170A7AF" w14:textId="77777777" w:rsidR="005E2C5F" w:rsidRDefault="005E2C5F" w:rsidP="00467755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7ED99310" wp14:editId="7BEBC2D2">
                      <wp:simplePos x="0" y="0"/>
                      <wp:positionH relativeFrom="column">
                        <wp:posOffset>833755</wp:posOffset>
                      </wp:positionH>
                      <wp:positionV relativeFrom="paragraph">
                        <wp:posOffset>74930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A54DF31" id="Rectangle 20" o:spid="_x0000_s1026" style="position:absolute;margin-left:65.65pt;margin-top:5.9pt;width:27.75pt;height:17.2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467755">
              <w:rPr>
                <w:sz w:val="24"/>
                <w:szCs w:val="24"/>
              </w:rPr>
              <w:t>Don’t know?</w:t>
            </w:r>
          </w:p>
        </w:tc>
      </w:tr>
    </w:tbl>
    <w:p w14:paraId="45A33672" w14:textId="77777777" w:rsidR="0028193E" w:rsidRDefault="0028193E" w:rsidP="005E2C5F">
      <w:pPr>
        <w:pStyle w:val="ListParagraph"/>
        <w:tabs>
          <w:tab w:val="left" w:pos="2250"/>
        </w:tabs>
        <w:ind w:left="0"/>
        <w:rPr>
          <w:sz w:val="24"/>
          <w:szCs w:val="24"/>
        </w:rPr>
      </w:pPr>
    </w:p>
    <w:p w14:paraId="216C8F0E" w14:textId="77777777" w:rsidR="0028193E" w:rsidRDefault="0028193E" w:rsidP="005E2C5F">
      <w:pPr>
        <w:pStyle w:val="ListParagraph"/>
        <w:tabs>
          <w:tab w:val="left" w:pos="2250"/>
        </w:tabs>
        <w:ind w:left="0"/>
        <w:rPr>
          <w:sz w:val="24"/>
          <w:szCs w:val="24"/>
        </w:rPr>
      </w:pPr>
    </w:p>
    <w:p w14:paraId="5CB8C52E" w14:textId="77777777" w:rsidR="00273172" w:rsidRDefault="00273172" w:rsidP="00273172">
      <w:pPr>
        <w:pStyle w:val="ListParagraph"/>
        <w:tabs>
          <w:tab w:val="left" w:pos="2250"/>
        </w:tabs>
        <w:rPr>
          <w:sz w:val="24"/>
          <w:szCs w:val="24"/>
        </w:rPr>
      </w:pPr>
    </w:p>
    <w:p w14:paraId="37715F49" w14:textId="77777777" w:rsidR="00C13345" w:rsidRDefault="00C13345" w:rsidP="00273172">
      <w:pPr>
        <w:pStyle w:val="ListParagraph"/>
        <w:tabs>
          <w:tab w:val="left" w:pos="2250"/>
        </w:tabs>
        <w:rPr>
          <w:sz w:val="24"/>
          <w:szCs w:val="24"/>
        </w:rPr>
      </w:pPr>
    </w:p>
    <w:p w14:paraId="13614ABD" w14:textId="77777777" w:rsidR="0028193E" w:rsidRPr="00273172" w:rsidRDefault="00291C6E" w:rsidP="0028193E">
      <w:pPr>
        <w:pStyle w:val="ListParagraph"/>
        <w:numPr>
          <w:ilvl w:val="0"/>
          <w:numId w:val="1"/>
        </w:numPr>
        <w:tabs>
          <w:tab w:val="left" w:pos="225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Subjects I like</w:t>
      </w:r>
      <w:r w:rsidR="000B318D">
        <w:rPr>
          <w:b/>
          <w:sz w:val="28"/>
          <w:szCs w:val="28"/>
        </w:rPr>
        <w:t xml:space="preserve"> (tick</w:t>
      </w:r>
      <w:r w:rsidR="002D7CEB">
        <w:rPr>
          <w:b/>
          <w:sz w:val="28"/>
          <w:szCs w:val="28"/>
        </w:rPr>
        <w:t xml:space="preserve"> your</w:t>
      </w:r>
      <w:r w:rsidR="000B318D">
        <w:rPr>
          <w:b/>
          <w:sz w:val="28"/>
          <w:szCs w:val="28"/>
        </w:rPr>
        <w:t xml:space="preserve"> favourites)</w:t>
      </w:r>
    </w:p>
    <w:p w14:paraId="167CF89F" w14:textId="77777777" w:rsidR="0028193E" w:rsidRDefault="0028193E" w:rsidP="0028193E">
      <w:pPr>
        <w:pStyle w:val="ListParagraph"/>
        <w:tabs>
          <w:tab w:val="left" w:pos="2250"/>
        </w:tabs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2"/>
        <w:gridCol w:w="2552"/>
        <w:gridCol w:w="2552"/>
        <w:gridCol w:w="2586"/>
      </w:tblGrid>
      <w:tr w:rsidR="00666DC1" w14:paraId="6BCAA05B" w14:textId="77777777" w:rsidTr="00666DC1">
        <w:trPr>
          <w:trHeight w:val="2944"/>
        </w:trPr>
        <w:tc>
          <w:tcPr>
            <w:tcW w:w="2552" w:type="dxa"/>
          </w:tcPr>
          <w:p w14:paraId="535ABBEF" w14:textId="77777777" w:rsidR="0028193E" w:rsidRDefault="000E3E5A" w:rsidP="0028193E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0E3E5A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15584" behindDoc="0" locked="0" layoutInCell="1" allowOverlap="1" wp14:anchorId="1E9DF5CA" wp14:editId="2CEB17D5">
                  <wp:simplePos x="0" y="0"/>
                  <wp:positionH relativeFrom="column">
                    <wp:posOffset>52070</wp:posOffset>
                  </wp:positionH>
                  <wp:positionV relativeFrom="paragraph">
                    <wp:posOffset>210185</wp:posOffset>
                  </wp:positionV>
                  <wp:extent cx="1352550" cy="1504950"/>
                  <wp:effectExtent l="0" t="0" r="0" b="0"/>
                  <wp:wrapSquare wrapText="bothSides"/>
                  <wp:docPr id="33" name="Picture 33" descr="\\CTVVS1FS01\userdocs\hannahweeks\My Pictures\englis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CTVVS1FS01\userdocs\hannahweeks\My Pictures\engli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0" cy="150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AE8A74D" w14:textId="77777777" w:rsidR="0028193E" w:rsidRDefault="000E3E5A" w:rsidP="0028193E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552" w:type="dxa"/>
          </w:tcPr>
          <w:p w14:paraId="2A6708E5" w14:textId="77777777" w:rsidR="0028193E" w:rsidRDefault="00CB13E6" w:rsidP="0028193E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CB13E6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16608" behindDoc="0" locked="0" layoutInCell="1" allowOverlap="1" wp14:anchorId="51FE0ADD" wp14:editId="19F39AE0">
                  <wp:simplePos x="0" y="0"/>
                  <wp:positionH relativeFrom="column">
                    <wp:posOffset>12700</wp:posOffset>
                  </wp:positionH>
                  <wp:positionV relativeFrom="paragraph">
                    <wp:posOffset>343535</wp:posOffset>
                  </wp:positionV>
                  <wp:extent cx="1438275" cy="1256665"/>
                  <wp:effectExtent l="0" t="0" r="9525" b="635"/>
                  <wp:wrapSquare wrapText="bothSides"/>
                  <wp:docPr id="34" name="Picture 34" descr="\\CTVVS1FS01\userdocs\hannahweeks\My Pictures\math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\\CTVVS1FS01\userdocs\hannahweeks\My Pictures\math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1256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52" w:type="dxa"/>
          </w:tcPr>
          <w:p w14:paraId="4DCCFD73" w14:textId="77777777" w:rsidR="0028193E" w:rsidRDefault="00E07C69" w:rsidP="0028193E">
            <w:pPr>
              <w:tabs>
                <w:tab w:val="left" w:pos="2250"/>
              </w:tabs>
              <w:rPr>
                <w:noProof/>
                <w:sz w:val="24"/>
                <w:szCs w:val="24"/>
                <w:lang w:eastAsia="en-GB"/>
              </w:rPr>
            </w:pPr>
            <w:r w:rsidRPr="00E07C69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17632" behindDoc="0" locked="0" layoutInCell="1" allowOverlap="1" wp14:anchorId="31894E01" wp14:editId="7B8252E7">
                  <wp:simplePos x="0" y="0"/>
                  <wp:positionH relativeFrom="column">
                    <wp:posOffset>30480</wp:posOffset>
                  </wp:positionH>
                  <wp:positionV relativeFrom="paragraph">
                    <wp:posOffset>248285</wp:posOffset>
                  </wp:positionV>
                  <wp:extent cx="1428750" cy="1428750"/>
                  <wp:effectExtent l="0" t="0" r="0" b="0"/>
                  <wp:wrapSquare wrapText="bothSides"/>
                  <wp:docPr id="35" name="Picture 35" descr="\\CTVVS1FS01\userdocs\hannahweeks\My Pictures\scienc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\\CTVVS1FS01\userdocs\hannahweeks\My Pictures\scienc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142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C2410D3" w14:textId="77777777" w:rsidR="0028193E" w:rsidRDefault="0028193E" w:rsidP="0028193E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1EA645A5" w14:textId="77777777" w:rsidR="0028193E" w:rsidRDefault="00666DC1" w:rsidP="0028193E">
            <w:pPr>
              <w:tabs>
                <w:tab w:val="left" w:pos="2250"/>
              </w:tabs>
              <w:rPr>
                <w:noProof/>
                <w:sz w:val="24"/>
                <w:szCs w:val="24"/>
                <w:lang w:eastAsia="en-GB"/>
              </w:rPr>
            </w:pPr>
            <w:r w:rsidRPr="00666DC1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18656" behindDoc="0" locked="0" layoutInCell="1" allowOverlap="1" wp14:anchorId="51B36041" wp14:editId="69806CA9">
                  <wp:simplePos x="0" y="0"/>
                  <wp:positionH relativeFrom="column">
                    <wp:posOffset>-18415</wp:posOffset>
                  </wp:positionH>
                  <wp:positionV relativeFrom="paragraph">
                    <wp:posOffset>305435</wp:posOffset>
                  </wp:positionV>
                  <wp:extent cx="1504950" cy="1266825"/>
                  <wp:effectExtent l="0" t="0" r="0" b="9525"/>
                  <wp:wrapSquare wrapText="bothSides"/>
                  <wp:docPr id="36" name="Picture 36" descr="\\CTVVS1FS01\userdocs\hannahweeks\My Pictures\ic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\\CTVVS1FS01\userdocs\hannahweeks\My Pictures\ic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0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66DC1" w14:paraId="00B2A656" w14:textId="77777777" w:rsidTr="0028193E">
        <w:trPr>
          <w:trHeight w:val="20"/>
        </w:trPr>
        <w:tc>
          <w:tcPr>
            <w:tcW w:w="2552" w:type="dxa"/>
          </w:tcPr>
          <w:p w14:paraId="5776C5F5" w14:textId="77777777" w:rsidR="0028193E" w:rsidRDefault="0028193E" w:rsidP="0028193E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7ED5816F" wp14:editId="5FD36AB2">
                      <wp:simplePos x="0" y="0"/>
                      <wp:positionH relativeFrom="column">
                        <wp:posOffset>823595</wp:posOffset>
                      </wp:positionH>
                      <wp:positionV relativeFrom="paragraph">
                        <wp:posOffset>77470</wp:posOffset>
                      </wp:positionV>
                      <wp:extent cx="352425" cy="219075"/>
                      <wp:effectExtent l="0" t="0" r="2857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532817" id="Rectangle 8" o:spid="_x0000_s1026" style="position:absolute;margin-left:64.85pt;margin-top:6.1pt;width:27.75pt;height:17.2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" fillcolor="window" strokecolor="#9bbb59" strokeweight="2pt"/>
                  </w:pict>
                </mc:Fallback>
              </mc:AlternateContent>
            </w:r>
            <w:r w:rsidR="000E3E5A">
              <w:rPr>
                <w:sz w:val="24"/>
                <w:szCs w:val="24"/>
              </w:rPr>
              <w:t>English</w:t>
            </w:r>
            <w:r>
              <w:rPr>
                <w:sz w:val="24"/>
                <w:szCs w:val="24"/>
              </w:rPr>
              <w:t xml:space="preserve">  </w:t>
            </w:r>
          </w:p>
          <w:p w14:paraId="02952E6F" w14:textId="77777777" w:rsidR="0028193E" w:rsidRDefault="0028193E" w:rsidP="0028193E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  <w:tc>
          <w:tcPr>
            <w:tcW w:w="2552" w:type="dxa"/>
          </w:tcPr>
          <w:p w14:paraId="3023176A" w14:textId="77777777" w:rsidR="0028193E" w:rsidRDefault="0028193E" w:rsidP="0028193E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4CB113BE" wp14:editId="404F3B23">
                      <wp:simplePos x="0" y="0"/>
                      <wp:positionH relativeFrom="column">
                        <wp:posOffset>791210</wp:posOffset>
                      </wp:positionH>
                      <wp:positionV relativeFrom="paragraph">
                        <wp:posOffset>6667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BBBFB87" id="Rectangle 21" o:spid="_x0000_s1026" style="position:absolute;margin-left:62.3pt;margin-top:5.25pt;width:27.75pt;height:17.2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CB13E6">
              <w:rPr>
                <w:sz w:val="24"/>
                <w:szCs w:val="24"/>
              </w:rPr>
              <w:t>Maths</w:t>
            </w:r>
            <w:r>
              <w:rPr>
                <w:sz w:val="24"/>
                <w:szCs w:val="24"/>
              </w:rPr>
              <w:t xml:space="preserve">  </w:t>
            </w:r>
          </w:p>
        </w:tc>
        <w:tc>
          <w:tcPr>
            <w:tcW w:w="2552" w:type="dxa"/>
          </w:tcPr>
          <w:p w14:paraId="4D46151A" w14:textId="77777777" w:rsidR="0028193E" w:rsidRDefault="0028193E" w:rsidP="0028193E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3A9C82C2" wp14:editId="21512C89">
                      <wp:simplePos x="0" y="0"/>
                      <wp:positionH relativeFrom="column">
                        <wp:posOffset>820420</wp:posOffset>
                      </wp:positionH>
                      <wp:positionV relativeFrom="paragraph">
                        <wp:posOffset>6540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89440BF" id="Rectangle 22" o:spid="_x0000_s1026" style="position:absolute;margin-left:64.6pt;margin-top:5.15pt;width:27.75pt;height:17.2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E07C69">
              <w:rPr>
                <w:sz w:val="24"/>
                <w:szCs w:val="24"/>
              </w:rPr>
              <w:t>Science</w:t>
            </w:r>
          </w:p>
        </w:tc>
        <w:tc>
          <w:tcPr>
            <w:tcW w:w="2552" w:type="dxa"/>
          </w:tcPr>
          <w:p w14:paraId="14A45DE4" w14:textId="77777777" w:rsidR="0028193E" w:rsidRDefault="0028193E" w:rsidP="0028193E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4226585D" wp14:editId="5418C465">
                      <wp:simplePos x="0" y="0"/>
                      <wp:positionH relativeFrom="column">
                        <wp:posOffset>833755</wp:posOffset>
                      </wp:positionH>
                      <wp:positionV relativeFrom="paragraph">
                        <wp:posOffset>74930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49F00B7" id="Rectangle 23" o:spid="_x0000_s1026" style="position:absolute;margin-left:65.65pt;margin-top:5.9pt;width:27.75pt;height:17.2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666DC1">
              <w:rPr>
                <w:sz w:val="24"/>
                <w:szCs w:val="24"/>
              </w:rPr>
              <w:t>ICT</w:t>
            </w:r>
          </w:p>
        </w:tc>
      </w:tr>
    </w:tbl>
    <w:p w14:paraId="60A3CEB0" w14:textId="77777777" w:rsidR="0028193E" w:rsidRDefault="0028193E" w:rsidP="0028193E">
      <w:pPr>
        <w:pStyle w:val="ListParagraph"/>
        <w:tabs>
          <w:tab w:val="left" w:pos="2250"/>
        </w:tabs>
        <w:rPr>
          <w:sz w:val="24"/>
          <w:szCs w:val="24"/>
        </w:rPr>
      </w:pPr>
    </w:p>
    <w:p w14:paraId="073D1E8B" w14:textId="77777777" w:rsidR="000B318D" w:rsidRDefault="000B318D" w:rsidP="0028193E">
      <w:pPr>
        <w:pStyle w:val="ListParagraph"/>
        <w:tabs>
          <w:tab w:val="left" w:pos="2250"/>
        </w:tabs>
        <w:rPr>
          <w:sz w:val="24"/>
          <w:szCs w:val="24"/>
        </w:rPr>
      </w:pPr>
    </w:p>
    <w:p w14:paraId="4EC968F3" w14:textId="77777777" w:rsidR="00C13345" w:rsidRDefault="00C13345" w:rsidP="0028193E">
      <w:pPr>
        <w:pStyle w:val="ListParagraph"/>
        <w:tabs>
          <w:tab w:val="left" w:pos="2250"/>
        </w:tabs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551"/>
        <w:gridCol w:w="2552"/>
        <w:gridCol w:w="2551"/>
      </w:tblGrid>
      <w:tr w:rsidR="000172CF" w14:paraId="35181830" w14:textId="77777777" w:rsidTr="0072060A">
        <w:trPr>
          <w:trHeight w:val="2944"/>
        </w:trPr>
        <w:tc>
          <w:tcPr>
            <w:tcW w:w="2547" w:type="dxa"/>
          </w:tcPr>
          <w:p w14:paraId="1FCC23CC" w14:textId="77777777" w:rsidR="00343369" w:rsidRDefault="000172CF" w:rsidP="00343369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0172CF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27872" behindDoc="0" locked="0" layoutInCell="1" allowOverlap="1" wp14:anchorId="55334403" wp14:editId="2AC50174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15240</wp:posOffset>
                  </wp:positionV>
                  <wp:extent cx="1457325" cy="1600200"/>
                  <wp:effectExtent l="0" t="0" r="9525" b="0"/>
                  <wp:wrapSquare wrapText="bothSides"/>
                  <wp:docPr id="48" name="Picture 48" descr="\\CTVVS1FS01\userdocs\hannahweeks\My Pictures\languag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\\CTVVS1FS01\userdocs\hannahweeks\My Pictures\language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58603B3" w14:textId="77777777" w:rsidR="00343369" w:rsidRDefault="00343369" w:rsidP="0034336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</w:tcPr>
          <w:p w14:paraId="3148EBE1" w14:textId="77777777" w:rsidR="00343369" w:rsidRDefault="00A053F9" w:rsidP="00343369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A053F9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26848" behindDoc="0" locked="0" layoutInCell="1" allowOverlap="1" wp14:anchorId="62D59B3A" wp14:editId="37B0E2FA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177165</wp:posOffset>
                  </wp:positionV>
                  <wp:extent cx="1428750" cy="1371600"/>
                  <wp:effectExtent l="0" t="0" r="0" b="0"/>
                  <wp:wrapSquare wrapText="bothSides"/>
                  <wp:docPr id="47" name="Picture 47" descr="\\CTVVS1FS01\userdocs\hannahweeks\My Pictures\P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\\CTVVS1FS01\userdocs\hannahweeks\My Pictures\P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52" w:type="dxa"/>
          </w:tcPr>
          <w:p w14:paraId="558DE856" w14:textId="77777777" w:rsidR="00343369" w:rsidRDefault="00B51765" w:rsidP="00343369">
            <w:pPr>
              <w:tabs>
                <w:tab w:val="left" w:pos="2250"/>
              </w:tabs>
              <w:rPr>
                <w:noProof/>
                <w:sz w:val="24"/>
                <w:szCs w:val="24"/>
                <w:lang w:eastAsia="en-GB"/>
              </w:rPr>
            </w:pPr>
            <w:r w:rsidRPr="00B51765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25824" behindDoc="0" locked="0" layoutInCell="1" allowOverlap="1" wp14:anchorId="180061AC" wp14:editId="61AFB695">
                  <wp:simplePos x="0" y="0"/>
                  <wp:positionH relativeFrom="column">
                    <wp:posOffset>5715</wp:posOffset>
                  </wp:positionH>
                  <wp:positionV relativeFrom="paragraph">
                    <wp:posOffset>243840</wp:posOffset>
                  </wp:positionV>
                  <wp:extent cx="1428750" cy="1419225"/>
                  <wp:effectExtent l="0" t="0" r="0" b="9525"/>
                  <wp:wrapSquare wrapText="bothSides"/>
                  <wp:docPr id="46" name="Picture 46" descr="\\CTVVS1FS01\userdocs\hannahweeks\My Pictures\musi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\\CTVVS1FS01\userdocs\hannahweeks\My Pictures\musi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1419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016FDAA" w14:textId="77777777" w:rsidR="00343369" w:rsidRDefault="00343369" w:rsidP="00343369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14:paraId="4D0E351B" w14:textId="77777777" w:rsidR="00343369" w:rsidRDefault="002D0B46" w:rsidP="00343369">
            <w:pPr>
              <w:tabs>
                <w:tab w:val="left" w:pos="2250"/>
              </w:tabs>
              <w:rPr>
                <w:noProof/>
                <w:sz w:val="24"/>
                <w:szCs w:val="24"/>
                <w:lang w:eastAsia="en-GB"/>
              </w:rPr>
            </w:pPr>
            <w:r w:rsidRPr="002D0B46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24800" behindDoc="0" locked="0" layoutInCell="1" allowOverlap="1" wp14:anchorId="2CFC6DB0" wp14:editId="6B08C091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262255</wp:posOffset>
                  </wp:positionV>
                  <wp:extent cx="1437005" cy="1564005"/>
                  <wp:effectExtent l="0" t="0" r="0" b="0"/>
                  <wp:wrapSquare wrapText="bothSides"/>
                  <wp:docPr id="45" name="Picture 45" descr="\\CTVVS1FS01\userdocs\hannahweeks\My Pictures\dance dram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\\CTVVS1FS01\userdocs\hannahweeks\My Pictures\dance dram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7005" cy="1564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172CF" w14:paraId="0C2ED0A6" w14:textId="77777777" w:rsidTr="0072060A">
        <w:trPr>
          <w:trHeight w:val="20"/>
        </w:trPr>
        <w:tc>
          <w:tcPr>
            <w:tcW w:w="2547" w:type="dxa"/>
          </w:tcPr>
          <w:p w14:paraId="7864B8EF" w14:textId="77777777" w:rsidR="00343369" w:rsidRDefault="00343369" w:rsidP="0034336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49D06D64" wp14:editId="5C0172C3">
                      <wp:simplePos x="0" y="0"/>
                      <wp:positionH relativeFrom="column">
                        <wp:posOffset>823595</wp:posOffset>
                      </wp:positionH>
                      <wp:positionV relativeFrom="paragraph">
                        <wp:posOffset>77470</wp:posOffset>
                      </wp:positionV>
                      <wp:extent cx="352425" cy="219075"/>
                      <wp:effectExtent l="0" t="0" r="28575" b="28575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C826067" id="Rectangle 37" o:spid="_x0000_s1026" style="position:absolute;margin-left:64.85pt;margin-top:6.1pt;width:27.75pt;height:17.2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" fillcolor="window" strokecolor="#9bbb59" strokeweight="2pt"/>
                  </w:pict>
                </mc:Fallback>
              </mc:AlternateContent>
            </w:r>
            <w:r w:rsidR="009B1F02">
              <w:rPr>
                <w:sz w:val="24"/>
                <w:szCs w:val="24"/>
              </w:rPr>
              <w:t>Languages</w:t>
            </w:r>
            <w:r>
              <w:rPr>
                <w:sz w:val="24"/>
                <w:szCs w:val="24"/>
              </w:rPr>
              <w:t xml:space="preserve">  </w:t>
            </w:r>
          </w:p>
          <w:p w14:paraId="4B179E50" w14:textId="77777777" w:rsidR="00343369" w:rsidRDefault="00343369" w:rsidP="00343369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14:paraId="642135B5" w14:textId="77777777" w:rsidR="00343369" w:rsidRDefault="00343369" w:rsidP="0034336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3E9C9016" wp14:editId="17506F64">
                      <wp:simplePos x="0" y="0"/>
                      <wp:positionH relativeFrom="column">
                        <wp:posOffset>791210</wp:posOffset>
                      </wp:positionH>
                      <wp:positionV relativeFrom="paragraph">
                        <wp:posOffset>6667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43E30D" id="Rectangle 38" o:spid="_x0000_s1026" style="position:absolute;margin-left:62.3pt;margin-top:5.25pt;width:27.75pt;height:17.2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9B1F02">
              <w:rPr>
                <w:sz w:val="24"/>
                <w:szCs w:val="24"/>
              </w:rPr>
              <w:t>PE</w:t>
            </w:r>
            <w:r>
              <w:rPr>
                <w:sz w:val="24"/>
                <w:szCs w:val="24"/>
              </w:rPr>
              <w:t xml:space="preserve">  </w:t>
            </w:r>
          </w:p>
        </w:tc>
        <w:tc>
          <w:tcPr>
            <w:tcW w:w="2552" w:type="dxa"/>
          </w:tcPr>
          <w:p w14:paraId="69164801" w14:textId="77777777" w:rsidR="00343369" w:rsidRDefault="00343369" w:rsidP="0034336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03CE092D" wp14:editId="1242BF85">
                      <wp:simplePos x="0" y="0"/>
                      <wp:positionH relativeFrom="column">
                        <wp:posOffset>820420</wp:posOffset>
                      </wp:positionH>
                      <wp:positionV relativeFrom="paragraph">
                        <wp:posOffset>6540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39" name="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6DBCB37" id="Rectangle 39" o:spid="_x0000_s1026" style="position:absolute;margin-left:64.6pt;margin-top:5.15pt;width:27.75pt;height:17.2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9B1F02">
              <w:rPr>
                <w:sz w:val="24"/>
                <w:szCs w:val="24"/>
              </w:rPr>
              <w:t>Music</w:t>
            </w:r>
          </w:p>
        </w:tc>
        <w:tc>
          <w:tcPr>
            <w:tcW w:w="2551" w:type="dxa"/>
          </w:tcPr>
          <w:p w14:paraId="16D533BE" w14:textId="77777777" w:rsidR="00343369" w:rsidRDefault="00343369" w:rsidP="0034336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25B9FF53" wp14:editId="6B84DADB">
                      <wp:simplePos x="0" y="0"/>
                      <wp:positionH relativeFrom="column">
                        <wp:posOffset>1071880</wp:posOffset>
                      </wp:positionH>
                      <wp:positionV relativeFrom="paragraph">
                        <wp:posOffset>8445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6770210" id="Rectangle 40" o:spid="_x0000_s1026" style="position:absolute;margin-left:84.4pt;margin-top:6.65pt;width:27.75pt;height:17.2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9B1F02">
              <w:rPr>
                <w:sz w:val="24"/>
                <w:szCs w:val="24"/>
              </w:rPr>
              <w:t>Dance/Drama</w:t>
            </w:r>
          </w:p>
        </w:tc>
      </w:tr>
    </w:tbl>
    <w:p w14:paraId="7B0734DC" w14:textId="77777777" w:rsidR="00343369" w:rsidRDefault="00343369" w:rsidP="00343369">
      <w:pPr>
        <w:pStyle w:val="ListParagraph"/>
        <w:tabs>
          <w:tab w:val="left" w:pos="2250"/>
        </w:tabs>
        <w:ind w:left="0"/>
        <w:rPr>
          <w:sz w:val="24"/>
          <w:szCs w:val="24"/>
        </w:rPr>
      </w:pPr>
    </w:p>
    <w:p w14:paraId="5E83E3D7" w14:textId="77777777" w:rsidR="00C13345" w:rsidRDefault="00C13345" w:rsidP="00343369">
      <w:pPr>
        <w:pStyle w:val="ListParagraph"/>
        <w:tabs>
          <w:tab w:val="left" w:pos="2250"/>
        </w:tabs>
        <w:ind w:left="0"/>
        <w:rPr>
          <w:sz w:val="24"/>
          <w:szCs w:val="24"/>
        </w:rPr>
      </w:pPr>
    </w:p>
    <w:p w14:paraId="04C89C21" w14:textId="77777777" w:rsidR="000B318D" w:rsidRDefault="000B318D" w:rsidP="00343369">
      <w:pPr>
        <w:pStyle w:val="ListParagraph"/>
        <w:tabs>
          <w:tab w:val="left" w:pos="2250"/>
        </w:tabs>
        <w:ind w:left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556"/>
        <w:gridCol w:w="2552"/>
        <w:gridCol w:w="2556"/>
      </w:tblGrid>
      <w:tr w:rsidR="00673F20" w14:paraId="25272F6C" w14:textId="77777777" w:rsidTr="00B93279">
        <w:trPr>
          <w:trHeight w:val="2944"/>
        </w:trPr>
        <w:tc>
          <w:tcPr>
            <w:tcW w:w="2547" w:type="dxa"/>
          </w:tcPr>
          <w:p w14:paraId="1F1A5C7B" w14:textId="77777777" w:rsidR="00396A26" w:rsidRDefault="00491E2C" w:rsidP="00B93279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491E2C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34016" behindDoc="0" locked="0" layoutInCell="1" allowOverlap="1" wp14:anchorId="62CCFD3E" wp14:editId="6D1C0CC3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182245</wp:posOffset>
                  </wp:positionV>
                  <wp:extent cx="1447800" cy="1257300"/>
                  <wp:effectExtent l="0" t="0" r="0" b="0"/>
                  <wp:wrapSquare wrapText="bothSides"/>
                  <wp:docPr id="58" name="Picture 58" descr="\\CTVVS1FS01\userdocs\hannahweeks\My Pictures\histor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\\CTVVS1FS01\userdocs\hannahweeks\My Pictures\histor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15AA0E4" w14:textId="77777777" w:rsidR="00396A26" w:rsidRDefault="00396A26" w:rsidP="00B9327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</w:tcPr>
          <w:p w14:paraId="1CDB2C3D" w14:textId="77777777" w:rsidR="00396A26" w:rsidRDefault="00B93279" w:rsidP="00B93279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B93279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35040" behindDoc="0" locked="0" layoutInCell="1" allowOverlap="1" wp14:anchorId="68227B7D" wp14:editId="0DE864EC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363220</wp:posOffset>
                  </wp:positionV>
                  <wp:extent cx="1485900" cy="952500"/>
                  <wp:effectExtent l="0" t="0" r="0" b="0"/>
                  <wp:wrapSquare wrapText="bothSides"/>
                  <wp:docPr id="59" name="Picture 59" descr="\\CTVVS1FS01\userdocs\hannahweeks\My Pictures\geograph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\\CTVVS1FS01\userdocs\hannahweeks\My Pictures\geograph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52" w:type="dxa"/>
          </w:tcPr>
          <w:p w14:paraId="1F3CD8BC" w14:textId="77777777" w:rsidR="00396A26" w:rsidRDefault="006807AC" w:rsidP="00B93279">
            <w:pPr>
              <w:tabs>
                <w:tab w:val="left" w:pos="2250"/>
              </w:tabs>
              <w:rPr>
                <w:noProof/>
                <w:sz w:val="24"/>
                <w:szCs w:val="24"/>
                <w:lang w:eastAsia="en-GB"/>
              </w:rPr>
            </w:pPr>
            <w:r w:rsidRPr="006807AC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36064" behindDoc="0" locked="0" layoutInCell="1" allowOverlap="1" wp14:anchorId="2774648A" wp14:editId="3741BB74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96520</wp:posOffset>
                  </wp:positionV>
                  <wp:extent cx="1457325" cy="1571625"/>
                  <wp:effectExtent l="0" t="0" r="9525" b="9525"/>
                  <wp:wrapSquare wrapText="bothSides"/>
                  <wp:docPr id="60" name="Picture 60" descr="\\CTVVS1FS01\userdocs\hannahweeks\My Pictures\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\\CTVVS1FS01\userdocs\hannahweeks\My Pictures\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571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51" w:type="dxa"/>
          </w:tcPr>
          <w:p w14:paraId="7C535D17" w14:textId="77777777" w:rsidR="00396A26" w:rsidRDefault="00673F20" w:rsidP="00B93279">
            <w:pPr>
              <w:tabs>
                <w:tab w:val="left" w:pos="2250"/>
              </w:tabs>
              <w:rPr>
                <w:noProof/>
                <w:sz w:val="24"/>
                <w:szCs w:val="24"/>
                <w:lang w:eastAsia="en-GB"/>
              </w:rPr>
            </w:pPr>
            <w:r w:rsidRPr="00673F20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37088" behindDoc="0" locked="0" layoutInCell="1" allowOverlap="1" wp14:anchorId="6FC12941" wp14:editId="605893D4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267970</wp:posOffset>
                  </wp:positionV>
                  <wp:extent cx="1484630" cy="1409700"/>
                  <wp:effectExtent l="0" t="0" r="1270" b="0"/>
                  <wp:wrapSquare wrapText="bothSides"/>
                  <wp:docPr id="61" name="Picture 61" descr="\\CTVVS1FS01\userdocs\hannahweeks\My Pictures\psh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\\CTVVS1FS01\userdocs\hannahweeks\My Pictures\psh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4630" cy="1409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73F20" w14:paraId="779BB317" w14:textId="77777777" w:rsidTr="00B93279">
        <w:trPr>
          <w:trHeight w:val="20"/>
        </w:trPr>
        <w:tc>
          <w:tcPr>
            <w:tcW w:w="2547" w:type="dxa"/>
          </w:tcPr>
          <w:p w14:paraId="6B5303A5" w14:textId="77777777" w:rsidR="00396A26" w:rsidRDefault="00396A26" w:rsidP="00B9327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412C178A" wp14:editId="538FD5B5">
                      <wp:simplePos x="0" y="0"/>
                      <wp:positionH relativeFrom="column">
                        <wp:posOffset>823595</wp:posOffset>
                      </wp:positionH>
                      <wp:positionV relativeFrom="paragraph">
                        <wp:posOffset>77470</wp:posOffset>
                      </wp:positionV>
                      <wp:extent cx="352425" cy="219075"/>
                      <wp:effectExtent l="0" t="0" r="28575" b="28575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2D62E50" id="Rectangle 50" o:spid="_x0000_s1026" style="position:absolute;margin-left:64.85pt;margin-top:6.1pt;width:27.75pt;height:17.2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" fillcolor="window" strokecolor="#9bbb59" strokeweight="2pt"/>
                  </w:pict>
                </mc:Fallback>
              </mc:AlternateContent>
            </w:r>
            <w:r w:rsidR="004904BD">
              <w:rPr>
                <w:sz w:val="24"/>
                <w:szCs w:val="24"/>
              </w:rPr>
              <w:t>History</w:t>
            </w:r>
            <w:r>
              <w:rPr>
                <w:sz w:val="24"/>
                <w:szCs w:val="24"/>
              </w:rPr>
              <w:t xml:space="preserve">  </w:t>
            </w:r>
          </w:p>
          <w:p w14:paraId="6ABFC0BB" w14:textId="77777777" w:rsidR="00396A26" w:rsidRDefault="00396A26" w:rsidP="00B93279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14:paraId="5951C66F" w14:textId="77777777" w:rsidR="00396A26" w:rsidRDefault="00396A26" w:rsidP="00B9327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50067305" wp14:editId="227760BC">
                      <wp:simplePos x="0" y="0"/>
                      <wp:positionH relativeFrom="column">
                        <wp:posOffset>962660</wp:posOffset>
                      </wp:positionH>
                      <wp:positionV relativeFrom="paragraph">
                        <wp:posOffset>6667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2106BE3" id="Rectangle 51" o:spid="_x0000_s1026" style="position:absolute;margin-left:75.8pt;margin-top:5.25pt;width:27.75pt;height:17.2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4904BD">
              <w:rPr>
                <w:sz w:val="24"/>
                <w:szCs w:val="24"/>
              </w:rPr>
              <w:t>Geography</w:t>
            </w:r>
          </w:p>
        </w:tc>
        <w:tc>
          <w:tcPr>
            <w:tcW w:w="2552" w:type="dxa"/>
          </w:tcPr>
          <w:p w14:paraId="31367DDF" w14:textId="77777777" w:rsidR="00396A26" w:rsidRDefault="00396A26" w:rsidP="00B93279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58C6BE93" wp14:editId="5B89E2AB">
                      <wp:simplePos x="0" y="0"/>
                      <wp:positionH relativeFrom="column">
                        <wp:posOffset>820420</wp:posOffset>
                      </wp:positionH>
                      <wp:positionV relativeFrom="paragraph">
                        <wp:posOffset>6540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52" name="Rectangle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16A15E7" id="Rectangle 52" o:spid="_x0000_s1026" style="position:absolute;margin-left:64.6pt;margin-top:5.15pt;width:27.75pt;height:17.2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4904BD">
              <w:rPr>
                <w:sz w:val="24"/>
                <w:szCs w:val="24"/>
              </w:rPr>
              <w:t>RE</w:t>
            </w:r>
          </w:p>
        </w:tc>
        <w:tc>
          <w:tcPr>
            <w:tcW w:w="2551" w:type="dxa"/>
          </w:tcPr>
          <w:p w14:paraId="12879CEC" w14:textId="77777777" w:rsidR="00396A26" w:rsidRDefault="00396A26" w:rsidP="00396A26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53C9AF15" wp14:editId="7B4EA738">
                      <wp:simplePos x="0" y="0"/>
                      <wp:positionH relativeFrom="column">
                        <wp:posOffset>1071880</wp:posOffset>
                      </wp:positionH>
                      <wp:positionV relativeFrom="paragraph">
                        <wp:posOffset>84455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1B4DA1D" id="Rectangle 53" o:spid="_x0000_s1026" style="position:absolute;margin-left:84.4pt;margin-top:6.65pt;width:27.75pt;height:17.2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4904BD">
              <w:rPr>
                <w:sz w:val="24"/>
                <w:szCs w:val="24"/>
              </w:rPr>
              <w:t>PSHE</w:t>
            </w:r>
          </w:p>
        </w:tc>
      </w:tr>
    </w:tbl>
    <w:p w14:paraId="2B3283C0" w14:textId="77777777" w:rsidR="00EE7077" w:rsidRDefault="00EE7077" w:rsidP="00343369">
      <w:pPr>
        <w:pStyle w:val="ListParagraph"/>
        <w:tabs>
          <w:tab w:val="left" w:pos="2250"/>
        </w:tabs>
        <w:ind w:left="0"/>
        <w:rPr>
          <w:sz w:val="24"/>
          <w:szCs w:val="24"/>
        </w:rPr>
      </w:pPr>
    </w:p>
    <w:p w14:paraId="4BF5231B" w14:textId="77777777" w:rsidR="00EE7077" w:rsidRDefault="00EE7077" w:rsidP="00343369">
      <w:pPr>
        <w:pStyle w:val="ListParagraph"/>
        <w:tabs>
          <w:tab w:val="left" w:pos="2250"/>
        </w:tabs>
        <w:ind w:left="0"/>
        <w:rPr>
          <w:sz w:val="24"/>
          <w:szCs w:val="24"/>
        </w:rPr>
      </w:pPr>
    </w:p>
    <w:p w14:paraId="1650B228" w14:textId="77777777" w:rsidR="00EE7077" w:rsidRPr="00273172" w:rsidRDefault="000B318D" w:rsidP="00EE7077">
      <w:pPr>
        <w:pStyle w:val="ListParagraph"/>
        <w:numPr>
          <w:ilvl w:val="0"/>
          <w:numId w:val="1"/>
        </w:numPr>
        <w:tabs>
          <w:tab w:val="left" w:pos="225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Things I might need help with (tick the things)</w:t>
      </w:r>
    </w:p>
    <w:p w14:paraId="30CF58DC" w14:textId="77777777" w:rsidR="00EE7077" w:rsidRDefault="00EE7077" w:rsidP="00343369">
      <w:pPr>
        <w:pStyle w:val="ListParagraph"/>
        <w:tabs>
          <w:tab w:val="left" w:pos="2250"/>
        </w:tabs>
        <w:ind w:left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551"/>
        <w:gridCol w:w="2552"/>
        <w:gridCol w:w="2551"/>
      </w:tblGrid>
      <w:tr w:rsidR="00582086" w14:paraId="1E771DF5" w14:textId="77777777" w:rsidTr="00EE7077">
        <w:trPr>
          <w:trHeight w:val="2944"/>
        </w:trPr>
        <w:tc>
          <w:tcPr>
            <w:tcW w:w="2547" w:type="dxa"/>
          </w:tcPr>
          <w:p w14:paraId="1D90CFD5" w14:textId="77777777" w:rsidR="00EE7077" w:rsidRDefault="00E35079" w:rsidP="00EE7077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E35079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48352" behindDoc="0" locked="0" layoutInCell="1" allowOverlap="1" wp14:anchorId="13721372" wp14:editId="1A60B8E2">
                  <wp:simplePos x="0" y="0"/>
                  <wp:positionH relativeFrom="column">
                    <wp:posOffset>13970</wp:posOffset>
                  </wp:positionH>
                  <wp:positionV relativeFrom="paragraph">
                    <wp:posOffset>295910</wp:posOffset>
                  </wp:positionV>
                  <wp:extent cx="1457325" cy="1146175"/>
                  <wp:effectExtent l="0" t="0" r="9525" b="0"/>
                  <wp:wrapSquare wrapText="bothSides"/>
                  <wp:docPr id="57" name="Picture 57" descr="\\CTVVS1FS01\userdocs\hannahweeks\My Pictures\getting read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CTVVS1FS01\userdocs\hannahweeks\My Pictures\getting read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146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781E509" w14:textId="77777777" w:rsidR="00EE7077" w:rsidRDefault="00EE7077" w:rsidP="00EE7077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</w:tcPr>
          <w:p w14:paraId="2D3C6F20" w14:textId="77777777" w:rsidR="00EE7077" w:rsidRDefault="00E35079" w:rsidP="00EE7077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E35079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49376" behindDoc="0" locked="0" layoutInCell="1" allowOverlap="1" wp14:anchorId="0BA17FFC" wp14:editId="4DB79DC5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276860</wp:posOffset>
                  </wp:positionV>
                  <wp:extent cx="1442720" cy="1085850"/>
                  <wp:effectExtent l="0" t="0" r="5080" b="0"/>
                  <wp:wrapSquare wrapText="bothSides"/>
                  <wp:docPr id="62" name="Picture 62" descr="\\CTVVS1FS01\userdocs\hannahweeks\My Pictures\travellin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\\CTVVS1FS01\userdocs\hannahweeks\My Pictures\travellin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72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52" w:type="dxa"/>
          </w:tcPr>
          <w:p w14:paraId="027FE4D6" w14:textId="77777777" w:rsidR="00EE7077" w:rsidRDefault="00081406" w:rsidP="00EE7077">
            <w:pPr>
              <w:tabs>
                <w:tab w:val="left" w:pos="2250"/>
              </w:tabs>
              <w:rPr>
                <w:noProof/>
                <w:sz w:val="24"/>
                <w:szCs w:val="24"/>
                <w:lang w:eastAsia="en-GB"/>
              </w:rPr>
            </w:pPr>
            <w:r w:rsidRPr="00081406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50400" behindDoc="0" locked="0" layoutInCell="1" allowOverlap="1" wp14:anchorId="182C6363" wp14:editId="79ED981D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200660</wp:posOffset>
                  </wp:positionV>
                  <wp:extent cx="1470025" cy="1400175"/>
                  <wp:effectExtent l="0" t="0" r="0" b="9525"/>
                  <wp:wrapSquare wrapText="bothSides"/>
                  <wp:docPr id="63" name="Picture 63" descr="\\CTVVS1FS01\userdocs\hannahweeks\My Pictures\walking to sho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\\CTVVS1FS01\userdocs\hannahweeks\My Pictures\walking to sho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0025" cy="1400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51" w:type="dxa"/>
          </w:tcPr>
          <w:p w14:paraId="7F7AA0C8" w14:textId="77777777" w:rsidR="00EE7077" w:rsidRDefault="00582086" w:rsidP="00EE7077">
            <w:pPr>
              <w:tabs>
                <w:tab w:val="left" w:pos="2250"/>
              </w:tabs>
              <w:rPr>
                <w:noProof/>
                <w:sz w:val="24"/>
                <w:szCs w:val="24"/>
                <w:lang w:eastAsia="en-GB"/>
              </w:rPr>
            </w:pPr>
            <w:r w:rsidRPr="00582086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51424" behindDoc="0" locked="0" layoutInCell="1" allowOverlap="1" wp14:anchorId="2AF197DB" wp14:editId="115B883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429260</wp:posOffset>
                  </wp:positionV>
                  <wp:extent cx="1475740" cy="1171575"/>
                  <wp:effectExtent l="0" t="0" r="0" b="9525"/>
                  <wp:wrapSquare wrapText="bothSides"/>
                  <wp:docPr id="64" name="Picture 64" descr="\\CTVVS1FS01\userdocs\hannahweeks\My Pictures\payin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\\CTVVS1FS01\userdocs\hannahweeks\My Pictures\payin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5740" cy="1171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82086" w14:paraId="28187C83" w14:textId="77777777" w:rsidTr="00EE7077">
        <w:trPr>
          <w:trHeight w:val="20"/>
        </w:trPr>
        <w:tc>
          <w:tcPr>
            <w:tcW w:w="2547" w:type="dxa"/>
          </w:tcPr>
          <w:p w14:paraId="5AC50FCD" w14:textId="77777777" w:rsidR="00EE7077" w:rsidRDefault="00EE7077" w:rsidP="00EE7077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7F84C59F" wp14:editId="239E4E56">
                      <wp:simplePos x="0" y="0"/>
                      <wp:positionH relativeFrom="column">
                        <wp:posOffset>1033145</wp:posOffset>
                      </wp:positionH>
                      <wp:positionV relativeFrom="paragraph">
                        <wp:posOffset>86995</wp:posOffset>
                      </wp:positionV>
                      <wp:extent cx="352425" cy="200025"/>
                      <wp:effectExtent l="0" t="0" r="28575" b="28575"/>
                      <wp:wrapSquare wrapText="bothSides"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DA36B5" id="Rectangle 24" o:spid="_x0000_s1026" style="position:absolute;margin-left:81.35pt;margin-top:6.85pt;width:27.75pt;height:15.75pt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0A197F">
              <w:rPr>
                <w:sz w:val="24"/>
                <w:szCs w:val="24"/>
              </w:rPr>
              <w:t>Getting ready</w:t>
            </w:r>
            <w:r>
              <w:rPr>
                <w:sz w:val="24"/>
                <w:szCs w:val="24"/>
              </w:rPr>
              <w:t xml:space="preserve">  </w:t>
            </w:r>
          </w:p>
          <w:p w14:paraId="54FC1678" w14:textId="77777777" w:rsidR="00EE7077" w:rsidRDefault="00EE7077" w:rsidP="00EE7077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14:paraId="65F6E21E" w14:textId="77777777" w:rsidR="00EE7077" w:rsidRDefault="00EE7077" w:rsidP="00EE7077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0B30108A" wp14:editId="4DF722B3">
                      <wp:simplePos x="0" y="0"/>
                      <wp:positionH relativeFrom="column">
                        <wp:posOffset>1092200</wp:posOffset>
                      </wp:positionH>
                      <wp:positionV relativeFrom="paragraph">
                        <wp:posOffset>58420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99B34BE" id="Rectangle 29" o:spid="_x0000_s1026" style="position:absolute;margin-left:86pt;margin-top:4.6pt;width:27.75pt;height:17.2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782926">
              <w:rPr>
                <w:sz w:val="24"/>
                <w:szCs w:val="24"/>
              </w:rPr>
              <w:t>Travelling</w:t>
            </w:r>
          </w:p>
        </w:tc>
        <w:tc>
          <w:tcPr>
            <w:tcW w:w="2552" w:type="dxa"/>
          </w:tcPr>
          <w:p w14:paraId="4B4D81A6" w14:textId="77777777" w:rsidR="00EE7077" w:rsidRDefault="00EE7077" w:rsidP="00EE7077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1CFAF915" wp14:editId="63325C1D">
                      <wp:simplePos x="0" y="0"/>
                      <wp:positionH relativeFrom="column">
                        <wp:posOffset>1082040</wp:posOffset>
                      </wp:positionH>
                      <wp:positionV relativeFrom="paragraph">
                        <wp:posOffset>77470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776D16" id="Rectangle 31" o:spid="_x0000_s1026" style="position:absolute;margin-left:85.2pt;margin-top:6.1pt;width:27.75pt;height:17.2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782926">
              <w:rPr>
                <w:sz w:val="24"/>
                <w:szCs w:val="24"/>
              </w:rPr>
              <w:t>Walking to the shop</w:t>
            </w:r>
          </w:p>
        </w:tc>
        <w:tc>
          <w:tcPr>
            <w:tcW w:w="2551" w:type="dxa"/>
          </w:tcPr>
          <w:p w14:paraId="77739498" w14:textId="77777777" w:rsidR="00EE7077" w:rsidRDefault="00EE7077" w:rsidP="00EE7077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1E04BB4D" wp14:editId="369228A1">
                      <wp:simplePos x="0" y="0"/>
                      <wp:positionH relativeFrom="column">
                        <wp:posOffset>1100455</wp:posOffset>
                      </wp:positionH>
                      <wp:positionV relativeFrom="paragraph">
                        <wp:posOffset>74930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A509B0C" id="Rectangle 32" o:spid="_x0000_s1026" style="position:absolute;margin-left:86.65pt;margin-top:5.9pt;width:27.75pt;height:17.2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782926">
              <w:rPr>
                <w:sz w:val="24"/>
                <w:szCs w:val="24"/>
              </w:rPr>
              <w:t>Paying for things</w:t>
            </w:r>
          </w:p>
        </w:tc>
      </w:tr>
    </w:tbl>
    <w:p w14:paraId="4E6D79A4" w14:textId="77777777" w:rsidR="00EE7077" w:rsidRDefault="00EE7077" w:rsidP="00343369">
      <w:pPr>
        <w:pStyle w:val="ListParagraph"/>
        <w:tabs>
          <w:tab w:val="left" w:pos="2250"/>
        </w:tabs>
        <w:ind w:left="0"/>
        <w:rPr>
          <w:sz w:val="24"/>
          <w:szCs w:val="24"/>
        </w:rPr>
      </w:pPr>
    </w:p>
    <w:p w14:paraId="58E0706D" w14:textId="77777777" w:rsidR="000B318D" w:rsidRDefault="000B318D" w:rsidP="00343369">
      <w:pPr>
        <w:pStyle w:val="ListParagraph"/>
        <w:tabs>
          <w:tab w:val="left" w:pos="2250"/>
        </w:tabs>
        <w:ind w:left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551"/>
        <w:gridCol w:w="2556"/>
        <w:gridCol w:w="2551"/>
      </w:tblGrid>
      <w:tr w:rsidR="00A93DE3" w14:paraId="7772F193" w14:textId="77777777" w:rsidTr="000A197F">
        <w:trPr>
          <w:trHeight w:val="2944"/>
        </w:trPr>
        <w:tc>
          <w:tcPr>
            <w:tcW w:w="2547" w:type="dxa"/>
          </w:tcPr>
          <w:p w14:paraId="3545FC5C" w14:textId="77777777" w:rsidR="000A197F" w:rsidRDefault="006921EE" w:rsidP="000A197F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6921EE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52448" behindDoc="0" locked="0" layoutInCell="1" allowOverlap="1" wp14:anchorId="202D700C" wp14:editId="0A3041BF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370840</wp:posOffset>
                  </wp:positionV>
                  <wp:extent cx="1466850" cy="1019175"/>
                  <wp:effectExtent l="0" t="0" r="0" b="9525"/>
                  <wp:wrapSquare wrapText="bothSides"/>
                  <wp:docPr id="65" name="Picture 65" descr="\\CTVVS1FS01\userdocs\hannahweeks\My Pictures\playin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\\CTVVS1FS01\userdocs\hannahweeks\My Pictures\playin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685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8EF2B70" w14:textId="77777777" w:rsidR="000A197F" w:rsidRDefault="000A197F" w:rsidP="000A197F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</w:tcPr>
          <w:p w14:paraId="6A62559B" w14:textId="77777777" w:rsidR="000A197F" w:rsidRDefault="006921EE" w:rsidP="000A197F">
            <w:pPr>
              <w:tabs>
                <w:tab w:val="left" w:pos="2250"/>
              </w:tabs>
              <w:rPr>
                <w:sz w:val="24"/>
                <w:szCs w:val="24"/>
              </w:rPr>
            </w:pPr>
            <w:r w:rsidRPr="006921EE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53472" behindDoc="0" locked="0" layoutInCell="1" allowOverlap="1" wp14:anchorId="7856F781" wp14:editId="3B61F5C4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75565</wp:posOffset>
                  </wp:positionV>
                  <wp:extent cx="1447165" cy="1581150"/>
                  <wp:effectExtent l="0" t="0" r="635" b="0"/>
                  <wp:wrapSquare wrapText="bothSides"/>
                  <wp:docPr id="66" name="Picture 66" descr="\\CTVVS1FS01\userdocs\hannahweeks\My Pictures\being cal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\\CTVVS1FS01\userdocs\hannahweeks\My Pictures\being cal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165" cy="1581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52" w:type="dxa"/>
          </w:tcPr>
          <w:p w14:paraId="597B070E" w14:textId="77777777" w:rsidR="000A197F" w:rsidRDefault="00AD746D" w:rsidP="000A197F">
            <w:pPr>
              <w:tabs>
                <w:tab w:val="left" w:pos="2250"/>
              </w:tabs>
              <w:rPr>
                <w:noProof/>
                <w:sz w:val="24"/>
                <w:szCs w:val="24"/>
                <w:lang w:eastAsia="en-GB"/>
              </w:rPr>
            </w:pPr>
            <w:r w:rsidRPr="00AD746D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54496" behindDoc="0" locked="0" layoutInCell="1" allowOverlap="1" wp14:anchorId="381E3B3E" wp14:editId="7AD38798">
                  <wp:simplePos x="0" y="0"/>
                  <wp:positionH relativeFrom="column">
                    <wp:posOffset>5715</wp:posOffset>
                  </wp:positionH>
                  <wp:positionV relativeFrom="paragraph">
                    <wp:posOffset>257175</wp:posOffset>
                  </wp:positionV>
                  <wp:extent cx="1478915" cy="1143000"/>
                  <wp:effectExtent l="0" t="0" r="6985" b="0"/>
                  <wp:wrapSquare wrapText="bothSides"/>
                  <wp:docPr id="67" name="Picture 67" descr="\\CTVVS1FS01\userdocs\hannahweeks\My Pictures\making friend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\\CTVVS1FS01\userdocs\hannahweeks\My Pictures\making friend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8915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51" w:type="dxa"/>
          </w:tcPr>
          <w:p w14:paraId="5FCA8591" w14:textId="77777777" w:rsidR="000A197F" w:rsidRDefault="00AD746D" w:rsidP="000A197F">
            <w:pPr>
              <w:tabs>
                <w:tab w:val="left" w:pos="2250"/>
              </w:tabs>
              <w:rPr>
                <w:noProof/>
                <w:sz w:val="24"/>
                <w:szCs w:val="24"/>
                <w:lang w:eastAsia="en-GB"/>
              </w:rPr>
            </w:pPr>
            <w:r w:rsidRPr="00AD746D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55520" behindDoc="0" locked="0" layoutInCell="1" allowOverlap="1" wp14:anchorId="2005DCC3" wp14:editId="1BF2F923">
                  <wp:simplePos x="0" y="0"/>
                  <wp:positionH relativeFrom="column">
                    <wp:posOffset>19685</wp:posOffset>
                  </wp:positionH>
                  <wp:positionV relativeFrom="paragraph">
                    <wp:posOffset>447675</wp:posOffset>
                  </wp:positionV>
                  <wp:extent cx="1447800" cy="1047115"/>
                  <wp:effectExtent l="0" t="0" r="0" b="635"/>
                  <wp:wrapSquare wrapText="bothSides"/>
                  <wp:docPr id="68" name="Picture 68" descr="\\CTVVS1FS01\userdocs\hannahweeks\My Pictures\feeling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\\CTVVS1FS01\userdocs\hannahweeks\My Pictures\feeling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1047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93DE3" w14:paraId="0CC86260" w14:textId="77777777" w:rsidTr="000A197F">
        <w:trPr>
          <w:trHeight w:val="20"/>
        </w:trPr>
        <w:tc>
          <w:tcPr>
            <w:tcW w:w="2547" w:type="dxa"/>
          </w:tcPr>
          <w:p w14:paraId="0FAA95CF" w14:textId="77777777" w:rsidR="000A197F" w:rsidRDefault="000A197F" w:rsidP="000A197F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534C7474" wp14:editId="371C5D95">
                      <wp:simplePos x="0" y="0"/>
                      <wp:positionH relativeFrom="column">
                        <wp:posOffset>1033145</wp:posOffset>
                      </wp:positionH>
                      <wp:positionV relativeFrom="paragraph">
                        <wp:posOffset>86995</wp:posOffset>
                      </wp:positionV>
                      <wp:extent cx="352425" cy="200025"/>
                      <wp:effectExtent l="0" t="0" r="28575" b="28575"/>
                      <wp:wrapSquare wrapText="bothSides"/>
                      <wp:docPr id="49" name="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000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E72C93" id="Rectangle 49" o:spid="_x0000_s1026" style="position:absolute;margin-left:81.35pt;margin-top:6.85pt;width:27.75pt;height:15.75pt;z-index:251744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" fillcolor="window" strokecolor="#9bbb59" strokeweight="2pt">
                      <w10:wrap type="square"/>
                    </v:rect>
                  </w:pict>
                </mc:Fallback>
              </mc:AlternateContent>
            </w:r>
            <w:r>
              <w:rPr>
                <w:sz w:val="24"/>
                <w:szCs w:val="24"/>
              </w:rPr>
              <w:t xml:space="preserve">Playing </w:t>
            </w:r>
            <w:r w:rsidR="006921EE">
              <w:rPr>
                <w:sz w:val="24"/>
                <w:szCs w:val="24"/>
              </w:rPr>
              <w:t>or socialising</w:t>
            </w:r>
            <w:r>
              <w:rPr>
                <w:sz w:val="24"/>
                <w:szCs w:val="24"/>
              </w:rPr>
              <w:t xml:space="preserve"> </w:t>
            </w:r>
          </w:p>
          <w:p w14:paraId="1E41CDFD" w14:textId="77777777" w:rsidR="000A197F" w:rsidRDefault="000A197F" w:rsidP="000A197F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14:paraId="5D8827B1" w14:textId="77777777" w:rsidR="000A197F" w:rsidRDefault="000A197F" w:rsidP="000A197F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563EF5FE" wp14:editId="486FFB72">
                      <wp:simplePos x="0" y="0"/>
                      <wp:positionH relativeFrom="column">
                        <wp:posOffset>1092200</wp:posOffset>
                      </wp:positionH>
                      <wp:positionV relativeFrom="paragraph">
                        <wp:posOffset>58420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54" name="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5C8B0DB" id="Rectangle 54" o:spid="_x0000_s1026" style="position:absolute;margin-left:86pt;margin-top:4.6pt;width:27.75pt;height:17.2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" fillcolor="window" strokecolor="#9bbb59" strokeweight="2pt">
                      <w10:wrap type="square"/>
                    </v:rect>
                  </w:pict>
                </mc:Fallback>
              </mc:AlternateContent>
            </w:r>
            <w:r>
              <w:rPr>
                <w:sz w:val="24"/>
                <w:szCs w:val="24"/>
              </w:rPr>
              <w:t>Being calm</w:t>
            </w:r>
          </w:p>
        </w:tc>
        <w:tc>
          <w:tcPr>
            <w:tcW w:w="2552" w:type="dxa"/>
          </w:tcPr>
          <w:p w14:paraId="4B67A7C3" w14:textId="77777777" w:rsidR="000A197F" w:rsidRDefault="000A197F" w:rsidP="000A197F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0B0E2D04" wp14:editId="39E1BBCF">
                      <wp:simplePos x="0" y="0"/>
                      <wp:positionH relativeFrom="column">
                        <wp:posOffset>1082040</wp:posOffset>
                      </wp:positionH>
                      <wp:positionV relativeFrom="paragraph">
                        <wp:posOffset>77470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55" name="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A9D8D1" id="Rectangle 55" o:spid="_x0000_s1026" style="position:absolute;margin-left:85.2pt;margin-top:6.1pt;width:27.75pt;height:17.2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782926">
              <w:rPr>
                <w:sz w:val="24"/>
                <w:szCs w:val="24"/>
              </w:rPr>
              <w:t xml:space="preserve">Making friends </w:t>
            </w:r>
          </w:p>
        </w:tc>
        <w:tc>
          <w:tcPr>
            <w:tcW w:w="2551" w:type="dxa"/>
          </w:tcPr>
          <w:p w14:paraId="629BC458" w14:textId="77777777" w:rsidR="000A197F" w:rsidRDefault="000A197F" w:rsidP="000A197F">
            <w:pPr>
              <w:tabs>
                <w:tab w:val="left" w:pos="22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23EEC75F" wp14:editId="1A6352D1">
                      <wp:simplePos x="0" y="0"/>
                      <wp:positionH relativeFrom="column">
                        <wp:posOffset>1100455</wp:posOffset>
                      </wp:positionH>
                      <wp:positionV relativeFrom="paragraph">
                        <wp:posOffset>74930</wp:posOffset>
                      </wp:positionV>
                      <wp:extent cx="352425" cy="219075"/>
                      <wp:effectExtent l="0" t="0" r="28575" b="28575"/>
                      <wp:wrapSquare wrapText="bothSides"/>
                      <wp:docPr id="56" name="Rectangle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9BBB59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C7BFB51" id="Rectangle 56" o:spid="_x0000_s1026" style="position:absolute;margin-left:86.65pt;margin-top:5.9pt;width:27.75pt;height:17.2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" fillcolor="window" strokecolor="#9bbb59" strokeweight="2pt">
                      <w10:wrap type="square"/>
                    </v:rect>
                  </w:pict>
                </mc:Fallback>
              </mc:AlternateContent>
            </w:r>
            <w:r w:rsidR="00782926">
              <w:rPr>
                <w:sz w:val="24"/>
                <w:szCs w:val="24"/>
              </w:rPr>
              <w:t>Managing my feelings</w:t>
            </w:r>
          </w:p>
        </w:tc>
      </w:tr>
    </w:tbl>
    <w:p w14:paraId="7E72C0C2" w14:textId="77777777" w:rsidR="00EE7077" w:rsidRDefault="00EE7077" w:rsidP="00343369">
      <w:pPr>
        <w:pStyle w:val="ListParagraph"/>
        <w:tabs>
          <w:tab w:val="left" w:pos="2250"/>
        </w:tabs>
        <w:ind w:left="0"/>
        <w:rPr>
          <w:sz w:val="24"/>
          <w:szCs w:val="24"/>
        </w:rPr>
      </w:pPr>
    </w:p>
    <w:p w14:paraId="1359C20C" w14:textId="77777777" w:rsidR="00C359B1" w:rsidRDefault="00C359B1" w:rsidP="0044662B">
      <w:pPr>
        <w:pStyle w:val="ListParagraph"/>
        <w:tabs>
          <w:tab w:val="left" w:pos="2250"/>
        </w:tabs>
        <w:ind w:left="0"/>
        <w:rPr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C359B1" w14:paraId="2E1A7B51" w14:textId="77777777" w:rsidTr="0044662B">
        <w:tc>
          <w:tcPr>
            <w:tcW w:w="10206" w:type="dxa"/>
          </w:tcPr>
          <w:p w14:paraId="75760BAA" w14:textId="77777777" w:rsidR="00C359B1" w:rsidRPr="00273172" w:rsidRDefault="00273172" w:rsidP="0044662B">
            <w:pPr>
              <w:pStyle w:val="ListParagraph"/>
              <w:numPr>
                <w:ilvl w:val="0"/>
                <w:numId w:val="1"/>
              </w:numPr>
              <w:tabs>
                <w:tab w:val="left" w:pos="2250"/>
              </w:tabs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My favourite things to do </w:t>
            </w:r>
          </w:p>
          <w:p w14:paraId="4CAA79A2" w14:textId="77777777" w:rsidR="00C359B1" w:rsidRPr="00273172" w:rsidRDefault="00C359B1" w:rsidP="00C359B1">
            <w:pPr>
              <w:tabs>
                <w:tab w:val="left" w:pos="2250"/>
              </w:tabs>
              <w:rPr>
                <w:b/>
                <w:sz w:val="28"/>
                <w:szCs w:val="28"/>
              </w:rPr>
            </w:pPr>
          </w:p>
          <w:p w14:paraId="430925E0" w14:textId="77777777" w:rsidR="00C359B1" w:rsidRDefault="00C359B1" w:rsidP="00C359B1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50FEDD0A" w14:textId="77777777" w:rsidR="00C359B1" w:rsidRDefault="00C359B1" w:rsidP="00C359B1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5C729A3A" w14:textId="77777777" w:rsidR="00C359B1" w:rsidRDefault="00C359B1" w:rsidP="00C359B1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33939BDB" w14:textId="77777777" w:rsidR="00C359B1" w:rsidRDefault="00C359B1" w:rsidP="00C359B1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40CEF2E8" w14:textId="77777777" w:rsidR="00C359B1" w:rsidRDefault="00C359B1" w:rsidP="00C359B1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5E4979A8" w14:textId="77777777" w:rsidR="0044662B" w:rsidRDefault="0044662B" w:rsidP="00C359B1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43CD17E5" w14:textId="77777777" w:rsidR="00C359B1" w:rsidRPr="00C359B1" w:rsidRDefault="00C359B1" w:rsidP="00C359B1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</w:tr>
      <w:tr w:rsidR="00C359B1" w14:paraId="793A2E77" w14:textId="77777777" w:rsidTr="0044662B">
        <w:tc>
          <w:tcPr>
            <w:tcW w:w="10206" w:type="dxa"/>
          </w:tcPr>
          <w:p w14:paraId="48F9A512" w14:textId="77777777" w:rsidR="00C359B1" w:rsidRPr="00273172" w:rsidRDefault="00C359B1" w:rsidP="00C359B1">
            <w:pPr>
              <w:pStyle w:val="ListParagraph"/>
              <w:numPr>
                <w:ilvl w:val="0"/>
                <w:numId w:val="1"/>
              </w:numPr>
              <w:tabs>
                <w:tab w:val="left" w:pos="2250"/>
              </w:tabs>
              <w:rPr>
                <w:b/>
                <w:sz w:val="28"/>
                <w:szCs w:val="28"/>
              </w:rPr>
            </w:pPr>
            <w:r w:rsidRPr="00273172">
              <w:rPr>
                <w:b/>
                <w:sz w:val="28"/>
                <w:szCs w:val="28"/>
              </w:rPr>
              <w:t>Things I don’t lik</w:t>
            </w:r>
            <w:r w:rsidR="00273172">
              <w:rPr>
                <w:b/>
                <w:sz w:val="28"/>
                <w:szCs w:val="28"/>
              </w:rPr>
              <w:t>e having to do</w:t>
            </w:r>
          </w:p>
          <w:p w14:paraId="2C3E8ACB" w14:textId="77777777" w:rsidR="00C359B1" w:rsidRPr="00273172" w:rsidRDefault="00C359B1" w:rsidP="00C359B1">
            <w:pPr>
              <w:tabs>
                <w:tab w:val="left" w:pos="2250"/>
              </w:tabs>
              <w:rPr>
                <w:b/>
                <w:sz w:val="28"/>
                <w:szCs w:val="28"/>
              </w:rPr>
            </w:pPr>
          </w:p>
          <w:p w14:paraId="765F4CC2" w14:textId="77777777" w:rsidR="00C359B1" w:rsidRDefault="00C359B1" w:rsidP="00C359B1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4110A577" w14:textId="77777777" w:rsidR="00C359B1" w:rsidRDefault="00C359B1" w:rsidP="00C359B1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36A88ACA" w14:textId="77777777" w:rsidR="00C359B1" w:rsidRDefault="00C359B1" w:rsidP="00C359B1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7AE148F0" w14:textId="77777777" w:rsidR="00C359B1" w:rsidRDefault="00C359B1" w:rsidP="00C359B1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2FB80C0F" w14:textId="77777777" w:rsidR="00CA05CE" w:rsidRDefault="00CA05CE" w:rsidP="00C359B1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42B37271" w14:textId="77777777" w:rsidR="00C359B1" w:rsidRDefault="00C359B1" w:rsidP="00C359B1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</w:tr>
      <w:tr w:rsidR="00C359B1" w14:paraId="24C0A0B1" w14:textId="77777777" w:rsidTr="0044662B">
        <w:tc>
          <w:tcPr>
            <w:tcW w:w="10206" w:type="dxa"/>
          </w:tcPr>
          <w:p w14:paraId="48158E21" w14:textId="5379CA45" w:rsidR="00C359B1" w:rsidRPr="00CA05CE" w:rsidRDefault="00C359B1" w:rsidP="00CA05CE">
            <w:pPr>
              <w:pStyle w:val="ListParagraph"/>
              <w:numPr>
                <w:ilvl w:val="0"/>
                <w:numId w:val="1"/>
              </w:numPr>
              <w:tabs>
                <w:tab w:val="left" w:pos="2250"/>
              </w:tabs>
              <w:rPr>
                <w:b/>
                <w:sz w:val="28"/>
                <w:szCs w:val="28"/>
              </w:rPr>
            </w:pPr>
            <w:r w:rsidRPr="00CA05CE">
              <w:rPr>
                <w:b/>
                <w:sz w:val="28"/>
                <w:szCs w:val="28"/>
              </w:rPr>
              <w:lastRenderedPageBreak/>
              <w:t xml:space="preserve">Things that make me feel happy at </w:t>
            </w:r>
            <w:r w:rsidR="00E14AE6">
              <w:rPr>
                <w:b/>
                <w:sz w:val="28"/>
                <w:szCs w:val="28"/>
              </w:rPr>
              <w:t>college</w:t>
            </w:r>
          </w:p>
          <w:p w14:paraId="7DFA6E69" w14:textId="77777777" w:rsidR="00273172" w:rsidRPr="00273172" w:rsidRDefault="00273172" w:rsidP="00273172">
            <w:pPr>
              <w:tabs>
                <w:tab w:val="left" w:pos="2250"/>
              </w:tabs>
              <w:rPr>
                <w:b/>
                <w:sz w:val="28"/>
                <w:szCs w:val="28"/>
              </w:rPr>
            </w:pPr>
          </w:p>
          <w:p w14:paraId="0B6ABDF7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19065E1C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2455268D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71B4A28C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39CCBEF5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7EC69EA2" w14:textId="77777777" w:rsidR="00273172" w:rsidRP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</w:tr>
      <w:tr w:rsidR="00C359B1" w14:paraId="4FA8F972" w14:textId="77777777" w:rsidTr="0044662B">
        <w:tc>
          <w:tcPr>
            <w:tcW w:w="10206" w:type="dxa"/>
          </w:tcPr>
          <w:p w14:paraId="0CE17940" w14:textId="2333FA26" w:rsidR="00C359B1" w:rsidRPr="00273172" w:rsidRDefault="00C359B1" w:rsidP="00C359B1">
            <w:pPr>
              <w:pStyle w:val="ListParagraph"/>
              <w:numPr>
                <w:ilvl w:val="0"/>
                <w:numId w:val="1"/>
              </w:numPr>
              <w:tabs>
                <w:tab w:val="left" w:pos="2250"/>
              </w:tabs>
              <w:rPr>
                <w:b/>
                <w:sz w:val="28"/>
                <w:szCs w:val="28"/>
              </w:rPr>
            </w:pPr>
            <w:r w:rsidRPr="00273172">
              <w:rPr>
                <w:b/>
                <w:sz w:val="28"/>
                <w:szCs w:val="28"/>
              </w:rPr>
              <w:t>Things tha</w:t>
            </w:r>
            <w:r w:rsidR="002D7CEB">
              <w:rPr>
                <w:b/>
                <w:sz w:val="28"/>
                <w:szCs w:val="28"/>
              </w:rPr>
              <w:t>t</w:t>
            </w:r>
            <w:r w:rsidR="00291C6E">
              <w:rPr>
                <w:b/>
                <w:sz w:val="28"/>
                <w:szCs w:val="28"/>
              </w:rPr>
              <w:t xml:space="preserve"> make me feel unhappy at </w:t>
            </w:r>
            <w:r w:rsidR="00E14AE6">
              <w:rPr>
                <w:b/>
                <w:sz w:val="28"/>
                <w:szCs w:val="28"/>
              </w:rPr>
              <w:t>college</w:t>
            </w:r>
          </w:p>
          <w:p w14:paraId="40F542A6" w14:textId="77777777" w:rsidR="00273172" w:rsidRPr="00273172" w:rsidRDefault="00273172" w:rsidP="00273172">
            <w:pPr>
              <w:tabs>
                <w:tab w:val="left" w:pos="2250"/>
              </w:tabs>
              <w:rPr>
                <w:b/>
                <w:sz w:val="28"/>
                <w:szCs w:val="28"/>
              </w:rPr>
            </w:pPr>
          </w:p>
          <w:p w14:paraId="1C0AAF33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60F009A6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73AF0223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1BF1FAF1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2D34BDB4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5B5E672C" w14:textId="77777777" w:rsidR="00273172" w:rsidRP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</w:tr>
      <w:tr w:rsidR="00C359B1" w14:paraId="7D6F0F82" w14:textId="77777777" w:rsidTr="0044662B">
        <w:tc>
          <w:tcPr>
            <w:tcW w:w="10206" w:type="dxa"/>
          </w:tcPr>
          <w:p w14:paraId="20766AED" w14:textId="77777777" w:rsidR="00C359B1" w:rsidRPr="00E24371" w:rsidRDefault="00212A14" w:rsidP="00273172">
            <w:pPr>
              <w:pStyle w:val="ListParagraph"/>
              <w:numPr>
                <w:ilvl w:val="0"/>
                <w:numId w:val="1"/>
              </w:numPr>
              <w:tabs>
                <w:tab w:val="left" w:pos="2250"/>
              </w:tabs>
              <w:rPr>
                <w:b/>
                <w:sz w:val="28"/>
                <w:szCs w:val="28"/>
              </w:rPr>
            </w:pPr>
            <w:r w:rsidRPr="00212A14"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56544" behindDoc="0" locked="0" layoutInCell="1" allowOverlap="1" wp14:anchorId="6F6CE474" wp14:editId="3F852FC0">
                  <wp:simplePos x="0" y="0"/>
                  <wp:positionH relativeFrom="column">
                    <wp:posOffset>4198620</wp:posOffset>
                  </wp:positionH>
                  <wp:positionV relativeFrom="paragraph">
                    <wp:posOffset>204470</wp:posOffset>
                  </wp:positionV>
                  <wp:extent cx="1969770" cy="1019175"/>
                  <wp:effectExtent l="0" t="0" r="0" b="9525"/>
                  <wp:wrapSquare wrapText="bothSides"/>
                  <wp:docPr id="69" name="Picture 69" descr="\\CTVVS1FS01\userdocs\hannahweeks\My Pictures\dream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\\CTVVS1FS01\userdocs\hannahweeks\My Pictures\dream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977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softEdge rad="63500"/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73172" w:rsidRPr="00E24371">
              <w:rPr>
                <w:b/>
                <w:sz w:val="28"/>
                <w:szCs w:val="28"/>
              </w:rPr>
              <w:t>My dream would be to….</w:t>
            </w:r>
          </w:p>
          <w:p w14:paraId="79F0B7C6" w14:textId="77777777" w:rsidR="00273172" w:rsidRPr="00E24371" w:rsidRDefault="00273172" w:rsidP="00273172">
            <w:pPr>
              <w:tabs>
                <w:tab w:val="left" w:pos="2250"/>
              </w:tabs>
              <w:rPr>
                <w:b/>
                <w:sz w:val="28"/>
                <w:szCs w:val="28"/>
              </w:rPr>
            </w:pPr>
          </w:p>
          <w:p w14:paraId="22C7112E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49EADB11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51E2EE58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09DE97A3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3B6C10BF" w14:textId="77777777" w:rsid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3BCB42A2" w14:textId="77777777" w:rsidR="00E24371" w:rsidRDefault="00E24371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7FC8131F" w14:textId="77777777" w:rsidR="00E24371" w:rsidRDefault="00E24371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39927709" w14:textId="77777777" w:rsidR="00E24371" w:rsidRDefault="00E24371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42ED67F7" w14:textId="77777777" w:rsidR="00E24371" w:rsidRDefault="00E24371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28BA4473" w14:textId="77777777" w:rsidR="00E24371" w:rsidRDefault="00E24371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0CE0C1D4" w14:textId="77777777" w:rsidR="00E24371" w:rsidRDefault="00E24371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25789186" w14:textId="77777777" w:rsidR="00E24371" w:rsidRDefault="00E24371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1D737B4D" w14:textId="77777777" w:rsidR="00E24371" w:rsidRDefault="00E24371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724E0698" w14:textId="77777777" w:rsidR="00E24371" w:rsidRDefault="00E24371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365FFC51" w14:textId="77777777" w:rsidR="00E24371" w:rsidRDefault="00E24371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1B5F7616" w14:textId="77777777" w:rsidR="00E24371" w:rsidRDefault="00E24371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3841E87C" w14:textId="77777777" w:rsidR="00323C96" w:rsidRDefault="00323C96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5380A341" w14:textId="77777777" w:rsidR="00323C96" w:rsidRDefault="00323C96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0903D606" w14:textId="77777777" w:rsidR="00323C96" w:rsidRDefault="00323C96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73365CBF" w14:textId="77777777" w:rsidR="00323C96" w:rsidRDefault="00323C96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079110EA" w14:textId="77777777" w:rsidR="00323C96" w:rsidRDefault="00323C96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6342887E" w14:textId="77777777" w:rsidR="00323C96" w:rsidRDefault="00323C96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0A7B3F6A" w14:textId="77777777" w:rsidR="00323C96" w:rsidRDefault="00323C96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353C7FBA" w14:textId="77777777" w:rsidR="00323C96" w:rsidRDefault="00323C96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6CFCE194" w14:textId="77777777" w:rsidR="00323C96" w:rsidRDefault="00323C96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3C66D0E5" w14:textId="77777777" w:rsidR="00323C96" w:rsidRDefault="00323C96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  <w:p w14:paraId="4F68AAD8" w14:textId="77777777" w:rsidR="00273172" w:rsidRPr="00273172" w:rsidRDefault="00273172" w:rsidP="00273172">
            <w:pPr>
              <w:tabs>
                <w:tab w:val="left" w:pos="2250"/>
              </w:tabs>
              <w:rPr>
                <w:sz w:val="24"/>
                <w:szCs w:val="24"/>
              </w:rPr>
            </w:pPr>
          </w:p>
        </w:tc>
      </w:tr>
      <w:tr w:rsidR="001E7AC1" w14:paraId="25626066" w14:textId="77777777" w:rsidTr="0044662B">
        <w:tc>
          <w:tcPr>
            <w:tcW w:w="10206" w:type="dxa"/>
          </w:tcPr>
          <w:p w14:paraId="28B2F5C6" w14:textId="77777777" w:rsidR="001E7AC1" w:rsidRDefault="001E7AC1" w:rsidP="0055775D">
            <w:pPr>
              <w:tabs>
                <w:tab w:val="left" w:pos="2250"/>
              </w:tabs>
              <w:rPr>
                <w:b/>
                <w:noProof/>
                <w:sz w:val="28"/>
                <w:szCs w:val="28"/>
                <w:lang w:eastAsia="en-GB"/>
              </w:rPr>
            </w:pPr>
          </w:p>
          <w:p w14:paraId="748B7708" w14:textId="77777777" w:rsidR="001E7AC1" w:rsidRPr="00A937D3" w:rsidRDefault="00A937D3" w:rsidP="0055775D">
            <w:pPr>
              <w:tabs>
                <w:tab w:val="left" w:pos="2250"/>
              </w:tabs>
              <w:rPr>
                <w:b/>
                <w:noProof/>
                <w:sz w:val="32"/>
                <w:szCs w:val="32"/>
                <w:lang w:eastAsia="en-GB"/>
              </w:rPr>
            </w:pPr>
            <w:r w:rsidRPr="00A937D3">
              <w:rPr>
                <w:b/>
                <w:noProof/>
                <w:sz w:val="32"/>
                <w:szCs w:val="32"/>
                <w:lang w:eastAsia="en-GB"/>
              </w:rPr>
              <w:t>Name</w:t>
            </w:r>
            <w:r>
              <w:rPr>
                <w:b/>
                <w:noProof/>
                <w:sz w:val="32"/>
                <w:szCs w:val="32"/>
                <w:lang w:eastAsia="en-GB"/>
              </w:rPr>
              <w:t>:</w:t>
            </w:r>
          </w:p>
        </w:tc>
      </w:tr>
      <w:tr w:rsidR="0055775D" w14:paraId="2CA5ED0B" w14:textId="77777777" w:rsidTr="0044662B">
        <w:tc>
          <w:tcPr>
            <w:tcW w:w="10206" w:type="dxa"/>
          </w:tcPr>
          <w:p w14:paraId="4A18F183" w14:textId="77777777" w:rsidR="0055775D" w:rsidRDefault="0055775D" w:rsidP="0055775D">
            <w:pPr>
              <w:tabs>
                <w:tab w:val="left" w:pos="2250"/>
              </w:tabs>
              <w:rPr>
                <w:b/>
                <w:noProof/>
                <w:sz w:val="28"/>
                <w:szCs w:val="28"/>
                <w:lang w:eastAsia="en-GB"/>
              </w:rPr>
            </w:pPr>
          </w:p>
          <w:p w14:paraId="39F5FADE" w14:textId="77777777" w:rsidR="0055775D" w:rsidRPr="00A937D3" w:rsidRDefault="00CA05CE" w:rsidP="0055775D">
            <w:pPr>
              <w:tabs>
                <w:tab w:val="left" w:pos="2250"/>
              </w:tabs>
              <w:rPr>
                <w:b/>
                <w:noProof/>
                <w:sz w:val="32"/>
                <w:szCs w:val="32"/>
                <w:lang w:eastAsia="en-GB"/>
              </w:rPr>
            </w:pPr>
            <w:r>
              <w:rPr>
                <w:b/>
                <w:noProof/>
                <w:sz w:val="32"/>
                <w:szCs w:val="32"/>
                <w:lang w:eastAsia="en-GB"/>
              </w:rPr>
              <w:t>Signa</w:t>
            </w:r>
            <w:r w:rsidR="00A937D3" w:rsidRPr="00A937D3">
              <w:rPr>
                <w:b/>
                <w:noProof/>
                <w:sz w:val="32"/>
                <w:szCs w:val="32"/>
                <w:lang w:eastAsia="en-GB"/>
              </w:rPr>
              <w:t>ture</w:t>
            </w:r>
            <w:r w:rsidR="00A937D3">
              <w:rPr>
                <w:b/>
                <w:noProof/>
                <w:sz w:val="32"/>
                <w:szCs w:val="32"/>
                <w:lang w:eastAsia="en-GB"/>
              </w:rPr>
              <w:t>:</w:t>
            </w:r>
          </w:p>
        </w:tc>
      </w:tr>
    </w:tbl>
    <w:p w14:paraId="74838307" w14:textId="77777777" w:rsidR="00C359B1" w:rsidRPr="009D3111" w:rsidRDefault="00C359B1" w:rsidP="009D3111">
      <w:pPr>
        <w:tabs>
          <w:tab w:val="left" w:pos="2250"/>
        </w:tabs>
        <w:rPr>
          <w:sz w:val="2"/>
          <w:szCs w:val="2"/>
        </w:rPr>
      </w:pPr>
    </w:p>
    <w:p w14:paraId="7446A10C" w14:textId="77777777" w:rsidR="00EE7077" w:rsidRPr="0055775D" w:rsidRDefault="00EE7077" w:rsidP="00343369">
      <w:pPr>
        <w:pStyle w:val="ListParagraph"/>
        <w:tabs>
          <w:tab w:val="left" w:pos="2250"/>
        </w:tabs>
        <w:ind w:left="0"/>
        <w:rPr>
          <w:sz w:val="2"/>
          <w:szCs w:val="2"/>
        </w:rPr>
      </w:pPr>
    </w:p>
    <w:sectPr w:rsidR="00EE7077" w:rsidRPr="0055775D" w:rsidSect="00CA29D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5855D6"/>
    <w:multiLevelType w:val="hybridMultilevel"/>
    <w:tmpl w:val="2CF4D9AC"/>
    <w:lvl w:ilvl="0" w:tplc="F258C11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UyNDczNjM2MTFR0lEKTi0uzszPAykwrAUAu3tSISwAAAA="/>
  </w:docVars>
  <w:rsids>
    <w:rsidRoot w:val="004E7B0E"/>
    <w:rsid w:val="000172CB"/>
    <w:rsid w:val="000172CF"/>
    <w:rsid w:val="000328E6"/>
    <w:rsid w:val="00081406"/>
    <w:rsid w:val="000A197F"/>
    <w:rsid w:val="000B318D"/>
    <w:rsid w:val="000B380A"/>
    <w:rsid w:val="000E3E5A"/>
    <w:rsid w:val="001E7AC1"/>
    <w:rsid w:val="00212A14"/>
    <w:rsid w:val="00273172"/>
    <w:rsid w:val="0028193E"/>
    <w:rsid w:val="00291C6E"/>
    <w:rsid w:val="002B68A1"/>
    <w:rsid w:val="002D0B46"/>
    <w:rsid w:val="002D7CEB"/>
    <w:rsid w:val="002E78AB"/>
    <w:rsid w:val="00323C96"/>
    <w:rsid w:val="00343369"/>
    <w:rsid w:val="00396A26"/>
    <w:rsid w:val="003B6AF4"/>
    <w:rsid w:val="00431656"/>
    <w:rsid w:val="0044662B"/>
    <w:rsid w:val="00467755"/>
    <w:rsid w:val="004904BD"/>
    <w:rsid w:val="00491E2C"/>
    <w:rsid w:val="004A3AE8"/>
    <w:rsid w:val="004B7308"/>
    <w:rsid w:val="004E7019"/>
    <w:rsid w:val="004E7B0E"/>
    <w:rsid w:val="0055775D"/>
    <w:rsid w:val="00582086"/>
    <w:rsid w:val="00592517"/>
    <w:rsid w:val="005D41D6"/>
    <w:rsid w:val="005E2C5F"/>
    <w:rsid w:val="00666DC1"/>
    <w:rsid w:val="00673F20"/>
    <w:rsid w:val="00675A7E"/>
    <w:rsid w:val="006807AC"/>
    <w:rsid w:val="006921EE"/>
    <w:rsid w:val="006D7579"/>
    <w:rsid w:val="0072060A"/>
    <w:rsid w:val="00737C75"/>
    <w:rsid w:val="0074099F"/>
    <w:rsid w:val="0076430B"/>
    <w:rsid w:val="00782926"/>
    <w:rsid w:val="007A1F78"/>
    <w:rsid w:val="00854B60"/>
    <w:rsid w:val="00856D9A"/>
    <w:rsid w:val="00867EAD"/>
    <w:rsid w:val="009A1A0B"/>
    <w:rsid w:val="009B1F02"/>
    <w:rsid w:val="009D0FDD"/>
    <w:rsid w:val="009D3111"/>
    <w:rsid w:val="009F534E"/>
    <w:rsid w:val="00A053F9"/>
    <w:rsid w:val="00A937D3"/>
    <w:rsid w:val="00A93DE3"/>
    <w:rsid w:val="00AD0539"/>
    <w:rsid w:val="00AD746D"/>
    <w:rsid w:val="00B062E9"/>
    <w:rsid w:val="00B2447B"/>
    <w:rsid w:val="00B3356C"/>
    <w:rsid w:val="00B51765"/>
    <w:rsid w:val="00B93279"/>
    <w:rsid w:val="00BD0CE0"/>
    <w:rsid w:val="00BE45EA"/>
    <w:rsid w:val="00C13345"/>
    <w:rsid w:val="00C24DCD"/>
    <w:rsid w:val="00C2713A"/>
    <w:rsid w:val="00C359B1"/>
    <w:rsid w:val="00CA05CE"/>
    <w:rsid w:val="00CA29DC"/>
    <w:rsid w:val="00CA2E09"/>
    <w:rsid w:val="00CB13E6"/>
    <w:rsid w:val="00CB2F26"/>
    <w:rsid w:val="00D84217"/>
    <w:rsid w:val="00DA52E5"/>
    <w:rsid w:val="00DC7B67"/>
    <w:rsid w:val="00DE7447"/>
    <w:rsid w:val="00DF7B54"/>
    <w:rsid w:val="00E06F2B"/>
    <w:rsid w:val="00E07C69"/>
    <w:rsid w:val="00E14AE6"/>
    <w:rsid w:val="00E24371"/>
    <w:rsid w:val="00E35079"/>
    <w:rsid w:val="00E35086"/>
    <w:rsid w:val="00EE0BB7"/>
    <w:rsid w:val="00EE7077"/>
    <w:rsid w:val="00F02548"/>
    <w:rsid w:val="00F029A5"/>
    <w:rsid w:val="00F03600"/>
    <w:rsid w:val="00F12E0A"/>
    <w:rsid w:val="00F22802"/>
    <w:rsid w:val="00F63C1C"/>
    <w:rsid w:val="00F6451A"/>
    <w:rsid w:val="00F93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1A975"/>
  <w15:docId w15:val="{DEECFFFC-A7BE-DE40-A201-052A7CF19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0BB7"/>
    <w:pPr>
      <w:ind w:left="720"/>
      <w:contextualSpacing/>
    </w:pPr>
  </w:style>
  <w:style w:type="table" w:styleId="TableGrid">
    <w:name w:val="Table Grid"/>
    <w:basedOn w:val="TableNormal"/>
    <w:uiPriority w:val="59"/>
    <w:rsid w:val="00EE0B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9" Type="http://schemas.openxmlformats.org/officeDocument/2006/relationships/theme" Target="theme/theme1.xml"/><Relationship Id="rId21" Type="http://schemas.openxmlformats.org/officeDocument/2006/relationships/image" Target="media/image17.jpeg"/><Relationship Id="rId34" Type="http://schemas.openxmlformats.org/officeDocument/2006/relationships/image" Target="media/image30.jpe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image" Target="media/image20.png"/><Relationship Id="rId32" Type="http://schemas.openxmlformats.org/officeDocument/2006/relationships/image" Target="media/image28.jpeg"/><Relationship Id="rId37" Type="http://schemas.openxmlformats.org/officeDocument/2006/relationships/image" Target="media/image33.jpe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jpeg"/><Relationship Id="rId36" Type="http://schemas.openxmlformats.org/officeDocument/2006/relationships/image" Target="media/image32.jpeg"/><Relationship Id="rId10" Type="http://schemas.openxmlformats.org/officeDocument/2006/relationships/image" Target="media/image6.pn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pn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image" Target="media/image31.jpeg"/><Relationship Id="rId8" Type="http://schemas.openxmlformats.org/officeDocument/2006/relationships/image" Target="media/image4.jpe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viza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Weeks</dc:creator>
  <cp:keywords/>
  <dc:description/>
  <cp:lastModifiedBy>Maria Varela</cp:lastModifiedBy>
  <cp:revision>2</cp:revision>
  <dcterms:created xsi:type="dcterms:W3CDTF">2021-01-27T15:33:00Z</dcterms:created>
  <dcterms:modified xsi:type="dcterms:W3CDTF">2021-01-27T15:33:00Z</dcterms:modified>
</cp:coreProperties>
</file>